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6083F" w14:textId="77777777" w:rsidR="006A4D1F" w:rsidRPr="004C66B7" w:rsidRDefault="006A4D1F" w:rsidP="006A4D1F">
      <w:pPr>
        <w:jc w:val="both"/>
        <w:rPr>
          <w:rFonts w:ascii="Times New Roman" w:hAnsi="Times New Roman" w:cs="Times New Roman"/>
          <w:color w:val="000000" w:themeColor="text1"/>
          <w:sz w:val="24"/>
          <w:szCs w:val="24"/>
        </w:rPr>
      </w:pPr>
      <w:r w:rsidRPr="004C66B7">
        <w:rPr>
          <w:rFonts w:ascii="Times New Roman" w:hAnsi="Times New Roman" w:cs="Times New Roman"/>
          <w:color w:val="000000" w:themeColor="text1"/>
          <w:sz w:val="24"/>
          <w:szCs w:val="24"/>
        </w:rPr>
        <w:t>The quer</w:t>
      </w:r>
      <w:r>
        <w:rPr>
          <w:rFonts w:ascii="Times New Roman" w:hAnsi="Times New Roman" w:cs="Times New Roman"/>
          <w:color w:val="000000" w:themeColor="text1"/>
          <w:sz w:val="24"/>
          <w:szCs w:val="24"/>
        </w:rPr>
        <w:t>ie</w:t>
      </w:r>
      <w:r w:rsidRPr="004C66B7">
        <w:rPr>
          <w:rFonts w:ascii="Times New Roman" w:hAnsi="Times New Roman" w:cs="Times New Roman"/>
          <w:color w:val="000000" w:themeColor="text1"/>
          <w:sz w:val="24"/>
          <w:szCs w:val="24"/>
        </w:rPr>
        <w:t xml:space="preserve">s are triggered for </w:t>
      </w:r>
      <w:r>
        <w:rPr>
          <w:rFonts w:ascii="Times New Roman" w:hAnsi="Times New Roman" w:cs="Times New Roman"/>
          <w:color w:val="000000" w:themeColor="text1"/>
          <w:sz w:val="24"/>
          <w:szCs w:val="24"/>
        </w:rPr>
        <w:t>the maneuver's specific timestamp (0.5s)</w:t>
      </w:r>
      <w:r w:rsidRPr="004C66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maneuver accomplished in several timestamps. For example, a 5s maneuver consists of 100 timestamps (0.05s). [See chapter 7 for more about timestamps explanation].</w:t>
      </w:r>
    </w:p>
    <w:p w14:paraId="373F8A94" w14:textId="7AF27A34" w:rsidR="00DB6643" w:rsidRPr="0028479E" w:rsidRDefault="00DB6643" w:rsidP="0028479E">
      <w:pPr>
        <w:pStyle w:val="Heading1"/>
        <w:rPr>
          <w:rFonts w:ascii="Times New Roman" w:hAnsi="Times New Roman" w:cs="Times New Roman"/>
          <w:b/>
          <w:bCs/>
          <w:color w:val="000000" w:themeColor="text1"/>
          <w:sz w:val="24"/>
          <w:szCs w:val="24"/>
        </w:rPr>
      </w:pPr>
      <w:r w:rsidRPr="0028479E">
        <w:rPr>
          <w:rFonts w:ascii="Times New Roman" w:hAnsi="Times New Roman" w:cs="Times New Roman"/>
          <w:b/>
          <w:bCs/>
          <w:color w:val="000000" w:themeColor="text1"/>
          <w:sz w:val="24"/>
          <w:szCs w:val="24"/>
        </w:rPr>
        <w:t xml:space="preserve">Atom 1: </w:t>
      </w:r>
      <w:r w:rsidR="001D4C71" w:rsidRPr="0028479E">
        <w:rPr>
          <w:rFonts w:ascii="Times New Roman" w:hAnsi="Times New Roman" w:cs="Times New Roman"/>
          <w:b/>
          <w:bCs/>
          <w:color w:val="000000" w:themeColor="text1"/>
          <w:sz w:val="24"/>
          <w:szCs w:val="24"/>
        </w:rPr>
        <w:t xml:space="preserve">driver_IsOvertakingByCrossingADividingLine_anotherDriver </w:t>
      </w:r>
      <w:r w:rsidRPr="0028479E">
        <w:rPr>
          <w:rFonts w:ascii="Times New Roman" w:hAnsi="Times New Roman" w:cs="Times New Roman"/>
          <w:b/>
          <w:bCs/>
          <w:color w:val="000000" w:themeColor="text1"/>
          <w:sz w:val="24"/>
          <w:szCs w:val="24"/>
        </w:rPr>
        <w:t>(</w:t>
      </w:r>
      <w:r w:rsidR="005746CE" w:rsidRPr="0028479E">
        <w:rPr>
          <w:rFonts w:ascii="Times New Roman" w:hAnsi="Times New Roman" w:cs="Times New Roman"/>
          <w:b/>
          <w:bCs/>
          <w:color w:val="000000" w:themeColor="text1"/>
          <w:sz w:val="24"/>
          <w:szCs w:val="24"/>
        </w:rPr>
        <w:t>19</w:t>
      </w:r>
      <w:r w:rsidRPr="0028479E">
        <w:rPr>
          <w:rFonts w:ascii="Times New Roman" w:hAnsi="Times New Roman" w:cs="Times New Roman"/>
          <w:b/>
          <w:bCs/>
          <w:color w:val="000000" w:themeColor="text1"/>
          <w:sz w:val="24"/>
          <w:szCs w:val="24"/>
        </w:rPr>
        <w:t>)</w:t>
      </w:r>
    </w:p>
    <w:p w14:paraId="1BB4311A" w14:textId="302114DD" w:rsidR="00DB6643" w:rsidRPr="0028479E" w:rsidRDefault="00DB6643" w:rsidP="0028479E">
      <w:pPr>
        <w:pStyle w:val="Heading1"/>
        <w:rPr>
          <w:rFonts w:ascii="Times New Roman" w:hAnsi="Times New Roman" w:cs="Times New Roman"/>
          <w:b/>
          <w:bCs/>
          <w:color w:val="000000" w:themeColor="text1"/>
          <w:sz w:val="24"/>
          <w:szCs w:val="24"/>
        </w:rPr>
      </w:pPr>
      <w:r w:rsidRPr="0028479E">
        <w:rPr>
          <w:rFonts w:ascii="Times New Roman" w:hAnsi="Times New Roman" w:cs="Times New Roman"/>
          <w:b/>
          <w:bCs/>
          <w:color w:val="000000" w:themeColor="text1"/>
          <w:sz w:val="24"/>
          <w:szCs w:val="24"/>
        </w:rPr>
        <w:t xml:space="preserve">Atom </w:t>
      </w:r>
      <w:r w:rsidR="001D4C71" w:rsidRPr="0028479E">
        <w:rPr>
          <w:rFonts w:ascii="Times New Roman" w:hAnsi="Times New Roman" w:cs="Times New Roman"/>
          <w:b/>
          <w:bCs/>
          <w:color w:val="000000" w:themeColor="text1"/>
          <w:sz w:val="24"/>
          <w:szCs w:val="24"/>
        </w:rPr>
        <w:t>3</w:t>
      </w:r>
      <w:r w:rsidRPr="0028479E">
        <w:rPr>
          <w:rFonts w:ascii="Times New Roman" w:hAnsi="Times New Roman" w:cs="Times New Roman"/>
          <w:b/>
          <w:bCs/>
          <w:color w:val="000000" w:themeColor="text1"/>
          <w:sz w:val="24"/>
          <w:szCs w:val="24"/>
        </w:rPr>
        <w:t xml:space="preserve">: </w:t>
      </w:r>
      <w:r w:rsidR="00CF31CE" w:rsidRPr="0028479E">
        <w:rPr>
          <w:rFonts w:ascii="Times New Roman" w:hAnsi="Times New Roman" w:cs="Times New Roman"/>
          <w:b/>
          <w:bCs/>
          <w:color w:val="000000" w:themeColor="text1"/>
          <w:sz w:val="24"/>
          <w:szCs w:val="24"/>
        </w:rPr>
        <w:t xml:space="preserve">driver_HasPassed_anotherDriver </w:t>
      </w:r>
      <w:r w:rsidRPr="0028479E">
        <w:rPr>
          <w:rFonts w:ascii="Times New Roman" w:hAnsi="Times New Roman" w:cs="Times New Roman"/>
          <w:b/>
          <w:bCs/>
          <w:color w:val="000000" w:themeColor="text1"/>
          <w:sz w:val="24"/>
          <w:szCs w:val="24"/>
        </w:rPr>
        <w:t>(</w:t>
      </w:r>
      <w:r w:rsidR="005746CE" w:rsidRPr="0028479E">
        <w:rPr>
          <w:rFonts w:ascii="Times New Roman" w:hAnsi="Times New Roman" w:cs="Times New Roman"/>
          <w:b/>
          <w:bCs/>
          <w:color w:val="000000" w:themeColor="text1"/>
          <w:sz w:val="24"/>
          <w:szCs w:val="24"/>
        </w:rPr>
        <w:t>19</w:t>
      </w:r>
      <w:r w:rsidRPr="0028479E">
        <w:rPr>
          <w:rFonts w:ascii="Times New Roman" w:hAnsi="Times New Roman" w:cs="Times New Roman"/>
          <w:b/>
          <w:bCs/>
          <w:color w:val="000000" w:themeColor="text1"/>
          <w:sz w:val="24"/>
          <w:szCs w:val="24"/>
        </w:rPr>
        <w:t>)</w:t>
      </w:r>
    </w:p>
    <w:p w14:paraId="6ACC640C" w14:textId="3A332E28" w:rsidR="00DB6643" w:rsidRPr="0028479E" w:rsidRDefault="00DB6643" w:rsidP="0028479E">
      <w:pPr>
        <w:pStyle w:val="Heading1"/>
        <w:rPr>
          <w:rFonts w:ascii="Times New Roman" w:hAnsi="Times New Roman" w:cs="Times New Roman"/>
          <w:b/>
          <w:bCs/>
          <w:color w:val="000000" w:themeColor="text1"/>
          <w:sz w:val="24"/>
          <w:szCs w:val="24"/>
        </w:rPr>
      </w:pPr>
      <w:r w:rsidRPr="0028479E">
        <w:rPr>
          <w:rFonts w:ascii="Times New Roman" w:hAnsi="Times New Roman" w:cs="Times New Roman"/>
          <w:b/>
          <w:bCs/>
          <w:color w:val="000000" w:themeColor="text1"/>
          <w:sz w:val="24"/>
          <w:szCs w:val="24"/>
        </w:rPr>
        <w:t xml:space="preserve">Atom </w:t>
      </w:r>
      <w:r w:rsidR="00CF31CE" w:rsidRPr="0028479E">
        <w:rPr>
          <w:rFonts w:ascii="Times New Roman" w:hAnsi="Times New Roman" w:cs="Times New Roman"/>
          <w:b/>
          <w:bCs/>
          <w:color w:val="000000" w:themeColor="text1"/>
          <w:sz w:val="24"/>
          <w:szCs w:val="24"/>
        </w:rPr>
        <w:t>4</w:t>
      </w:r>
      <w:r w:rsidRPr="0028479E">
        <w:rPr>
          <w:rFonts w:ascii="Times New Roman" w:hAnsi="Times New Roman" w:cs="Times New Roman"/>
          <w:b/>
          <w:bCs/>
          <w:color w:val="000000" w:themeColor="text1"/>
          <w:sz w:val="24"/>
          <w:szCs w:val="24"/>
        </w:rPr>
        <w:t xml:space="preserve">: </w:t>
      </w:r>
      <w:r w:rsidR="00CF31CE" w:rsidRPr="0028479E">
        <w:rPr>
          <w:rFonts w:ascii="Times New Roman" w:hAnsi="Times New Roman" w:cs="Times New Roman"/>
          <w:b/>
          <w:bCs/>
          <w:color w:val="000000" w:themeColor="text1"/>
          <w:sz w:val="24"/>
          <w:szCs w:val="24"/>
        </w:rPr>
        <w:t xml:space="preserve">anotherDriver_IncreaseTheSpeed </w:t>
      </w:r>
      <w:r w:rsidR="005746CE" w:rsidRPr="0028479E">
        <w:rPr>
          <w:rFonts w:ascii="Times New Roman" w:hAnsi="Times New Roman" w:cs="Times New Roman"/>
          <w:b/>
          <w:bCs/>
          <w:color w:val="000000" w:themeColor="text1"/>
          <w:sz w:val="24"/>
          <w:szCs w:val="24"/>
        </w:rPr>
        <w:t>(19</w:t>
      </w:r>
      <w:r w:rsidRPr="0028479E">
        <w:rPr>
          <w:rFonts w:ascii="Times New Roman" w:hAnsi="Times New Roman" w:cs="Times New Roman"/>
          <w:b/>
          <w:bCs/>
          <w:color w:val="000000" w:themeColor="text1"/>
          <w:sz w:val="24"/>
          <w:szCs w:val="24"/>
        </w:rPr>
        <w:t>)</w:t>
      </w:r>
    </w:p>
    <w:p w14:paraId="3E2703A4" w14:textId="6751FDFD" w:rsidR="00DB6643" w:rsidRPr="0028479E" w:rsidRDefault="00DB6643" w:rsidP="0028479E">
      <w:pPr>
        <w:pStyle w:val="Heading1"/>
        <w:rPr>
          <w:rFonts w:ascii="Times New Roman" w:hAnsi="Times New Roman" w:cs="Times New Roman"/>
          <w:b/>
          <w:bCs/>
          <w:color w:val="000000" w:themeColor="text1"/>
          <w:sz w:val="24"/>
          <w:szCs w:val="24"/>
        </w:rPr>
      </w:pPr>
      <w:r w:rsidRPr="0028479E">
        <w:rPr>
          <w:rFonts w:ascii="Times New Roman" w:hAnsi="Times New Roman" w:cs="Times New Roman"/>
          <w:b/>
          <w:bCs/>
          <w:color w:val="000000" w:themeColor="text1"/>
          <w:sz w:val="24"/>
          <w:szCs w:val="24"/>
        </w:rPr>
        <w:t xml:space="preserve">Atom </w:t>
      </w:r>
      <w:r w:rsidR="00CF31CE" w:rsidRPr="0028479E">
        <w:rPr>
          <w:rFonts w:ascii="Times New Roman" w:hAnsi="Times New Roman" w:cs="Times New Roman"/>
          <w:b/>
          <w:bCs/>
          <w:color w:val="000000" w:themeColor="text1"/>
          <w:sz w:val="24"/>
          <w:szCs w:val="24"/>
        </w:rPr>
        <w:t>5</w:t>
      </w:r>
      <w:r w:rsidRPr="0028479E">
        <w:rPr>
          <w:rFonts w:ascii="Times New Roman" w:hAnsi="Times New Roman" w:cs="Times New Roman"/>
          <w:b/>
          <w:bCs/>
          <w:color w:val="000000" w:themeColor="text1"/>
          <w:sz w:val="24"/>
          <w:szCs w:val="24"/>
        </w:rPr>
        <w:t xml:space="preserve">: </w:t>
      </w:r>
      <w:r w:rsidR="00CF31CE" w:rsidRPr="0028479E">
        <w:rPr>
          <w:rFonts w:ascii="Times New Roman" w:hAnsi="Times New Roman" w:cs="Times New Roman"/>
          <w:b/>
          <w:bCs/>
          <w:color w:val="000000" w:themeColor="text1"/>
          <w:sz w:val="24"/>
          <w:szCs w:val="24"/>
        </w:rPr>
        <w:t xml:space="preserve">driver_IsOvertakingByCrossingToTheRightOfTheCentreOfTheRoad_anotherDriver </w:t>
      </w:r>
      <w:r w:rsidRPr="0028479E">
        <w:rPr>
          <w:rFonts w:ascii="Times New Roman" w:hAnsi="Times New Roman" w:cs="Times New Roman"/>
          <w:b/>
          <w:bCs/>
          <w:color w:val="000000" w:themeColor="text1"/>
          <w:sz w:val="24"/>
          <w:szCs w:val="24"/>
        </w:rPr>
        <w:t>(</w:t>
      </w:r>
      <w:r w:rsidR="005746CE" w:rsidRPr="0028479E">
        <w:rPr>
          <w:rFonts w:ascii="Times New Roman" w:hAnsi="Times New Roman" w:cs="Times New Roman"/>
          <w:b/>
          <w:bCs/>
          <w:color w:val="000000" w:themeColor="text1"/>
          <w:sz w:val="24"/>
          <w:szCs w:val="24"/>
        </w:rPr>
        <w:t>19</w:t>
      </w:r>
      <w:r w:rsidRPr="0028479E">
        <w:rPr>
          <w:rFonts w:ascii="Times New Roman" w:hAnsi="Times New Roman" w:cs="Times New Roman"/>
          <w:b/>
          <w:bCs/>
          <w:color w:val="000000" w:themeColor="text1"/>
          <w:sz w:val="24"/>
          <w:szCs w:val="24"/>
        </w:rPr>
        <w:t>)</w:t>
      </w:r>
    </w:p>
    <w:p w14:paraId="79C377FA" w14:textId="5938AA6A" w:rsidR="00DB6643" w:rsidRPr="0028479E" w:rsidRDefault="00DB6643" w:rsidP="0028479E">
      <w:pPr>
        <w:pStyle w:val="Heading1"/>
        <w:rPr>
          <w:rFonts w:ascii="Times New Roman" w:hAnsi="Times New Roman" w:cs="Times New Roman"/>
          <w:b/>
          <w:bCs/>
          <w:color w:val="000000" w:themeColor="text1"/>
          <w:sz w:val="24"/>
          <w:szCs w:val="24"/>
        </w:rPr>
      </w:pPr>
      <w:r w:rsidRPr="0028479E">
        <w:rPr>
          <w:rFonts w:ascii="Times New Roman" w:hAnsi="Times New Roman" w:cs="Times New Roman"/>
          <w:b/>
          <w:bCs/>
          <w:color w:val="000000" w:themeColor="text1"/>
          <w:sz w:val="24"/>
          <w:szCs w:val="24"/>
        </w:rPr>
        <w:t xml:space="preserve">Atom </w:t>
      </w:r>
      <w:r w:rsidR="00CF31CE" w:rsidRPr="0028479E">
        <w:rPr>
          <w:rFonts w:ascii="Times New Roman" w:hAnsi="Times New Roman" w:cs="Times New Roman"/>
          <w:b/>
          <w:bCs/>
          <w:color w:val="000000" w:themeColor="text1"/>
          <w:sz w:val="24"/>
          <w:szCs w:val="24"/>
        </w:rPr>
        <w:t>10</w:t>
      </w:r>
      <w:r w:rsidRPr="0028479E">
        <w:rPr>
          <w:rFonts w:ascii="Times New Roman" w:hAnsi="Times New Roman" w:cs="Times New Roman"/>
          <w:b/>
          <w:bCs/>
          <w:color w:val="000000" w:themeColor="text1"/>
          <w:sz w:val="24"/>
          <w:szCs w:val="24"/>
        </w:rPr>
        <w:t xml:space="preserve">: </w:t>
      </w:r>
      <w:r w:rsidR="00A21725" w:rsidRPr="0028479E">
        <w:rPr>
          <w:rFonts w:ascii="Times New Roman" w:hAnsi="Times New Roman" w:cs="Times New Roman"/>
          <w:b/>
          <w:bCs/>
          <w:color w:val="000000" w:themeColor="text1"/>
          <w:sz w:val="24"/>
          <w:szCs w:val="24"/>
        </w:rPr>
        <w:t xml:space="preserve">driver_IsAtASufficientDistanceToAvoidACollisionInFrontOf_anotherDriver </w:t>
      </w:r>
      <w:r w:rsidRPr="0028479E">
        <w:rPr>
          <w:rFonts w:ascii="Times New Roman" w:hAnsi="Times New Roman" w:cs="Times New Roman"/>
          <w:b/>
          <w:bCs/>
          <w:color w:val="000000" w:themeColor="text1"/>
          <w:sz w:val="24"/>
          <w:szCs w:val="24"/>
        </w:rPr>
        <w:t>(</w:t>
      </w:r>
      <w:r w:rsidR="005746CE" w:rsidRPr="0028479E">
        <w:rPr>
          <w:rFonts w:ascii="Times New Roman" w:hAnsi="Times New Roman" w:cs="Times New Roman"/>
          <w:b/>
          <w:bCs/>
          <w:color w:val="000000" w:themeColor="text1"/>
          <w:sz w:val="24"/>
          <w:szCs w:val="24"/>
        </w:rPr>
        <w:t>19</w:t>
      </w:r>
      <w:r w:rsidRPr="0028479E">
        <w:rPr>
          <w:rFonts w:ascii="Times New Roman" w:hAnsi="Times New Roman" w:cs="Times New Roman"/>
          <w:b/>
          <w:bCs/>
          <w:color w:val="000000" w:themeColor="text1"/>
          <w:sz w:val="24"/>
          <w:szCs w:val="24"/>
        </w:rPr>
        <w:t>)</w:t>
      </w:r>
    </w:p>
    <w:p w14:paraId="0FCC390E" w14:textId="77777777" w:rsidR="0028479E" w:rsidRDefault="0028479E" w:rsidP="00B11C31">
      <w:pPr>
        <w:spacing w:after="0"/>
        <w:rPr>
          <w:rFonts w:ascii="Times New Roman" w:hAnsi="Times New Roman" w:cs="Times New Roman"/>
          <w:b/>
          <w:sz w:val="20"/>
          <w:szCs w:val="20"/>
        </w:rPr>
      </w:pPr>
    </w:p>
    <w:p w14:paraId="3522AEA6" w14:textId="77777777" w:rsidR="00C4319F" w:rsidRPr="00C81C7F" w:rsidRDefault="00C4319F" w:rsidP="00C4319F">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0E92DF10"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3842A9A"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70631BDA"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SELECT ?vehicle</w:t>
      </w:r>
      <w:proofErr w:type="gramEnd"/>
    </w:p>
    <w:p w14:paraId="25306618"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WHERE</w:t>
      </w:r>
      <w:proofErr w:type="gramEnd"/>
      <w:r w:rsidRPr="00BA0BC2">
        <w:rPr>
          <w:rFonts w:ascii="Times New Roman" w:hAnsi="Times New Roman" w:cs="Times New Roman"/>
          <w:bCs/>
          <w:color w:val="000000" w:themeColor="text1"/>
          <w:sz w:val="24"/>
          <w:szCs w:val="24"/>
        </w:rPr>
        <w:t xml:space="preserve"> </w:t>
      </w:r>
    </w:p>
    <w:p w14:paraId="4CC96FC6"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66D1DC97"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ab:time</w:t>
      </w:r>
      <w:proofErr w:type="gramEnd"/>
      <w:r w:rsidRPr="00BA0BC2">
        <w:rPr>
          <w:rFonts w:ascii="Times New Roman" w:hAnsi="Times New Roman" w:cs="Times New Roman"/>
          <w:bCs/>
          <w:color w:val="000000" w:themeColor="text1"/>
          <w:sz w:val="24"/>
          <w:szCs w:val="24"/>
        </w:rPr>
        <w:t xml:space="preserve">  ab:driving ?vehicle  </w:t>
      </w:r>
    </w:p>
    <w:p w14:paraId="1C0868A5"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09A348FA"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583359CA"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45087259"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7017A39C" w14:textId="77777777" w:rsidR="00C4319F"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55EC8B5C" w14:textId="77777777" w:rsidR="00C4319F" w:rsidRDefault="00C4319F" w:rsidP="00C4319F">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6EAB33A4"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38E91802" w14:textId="77777777" w:rsidR="00C4319F" w:rsidRPr="00B86BC1" w:rsidRDefault="00C4319F" w:rsidP="00C4319F">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614AE143"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0B0ADB2"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65043DC9"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6EC323B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F3EA35C"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10DE5F3"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7D3B79D5"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
    <w:p w14:paraId="6DBDE96C" w14:textId="77777777" w:rsidR="00C4319F"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29B0B69E" w14:textId="77777777" w:rsidR="00C4319F" w:rsidRDefault="00C4319F" w:rsidP="00C4319F">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B5A91E7" w14:textId="77777777" w:rsidR="00C4319F" w:rsidRDefault="00C4319F" w:rsidP="00C4319F">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5C9C4832" w14:textId="77777777" w:rsidR="00C4319F" w:rsidRPr="00E76E34" w:rsidRDefault="00C4319F" w:rsidP="00C4319F">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728A9AF9" w14:textId="77777777" w:rsidR="00C4319F" w:rsidRPr="00E76E34" w:rsidRDefault="00C4319F" w:rsidP="00C4319F">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gt; 1)</w:t>
      </w:r>
    </w:p>
    <w:p w14:paraId="4A68497A" w14:textId="77777777" w:rsidR="00C4319F" w:rsidRPr="00E76E34" w:rsidRDefault="00C4319F" w:rsidP="00C4319F">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roofErr w:type="gramStart"/>
      <w:r w:rsidRPr="00E76E34">
        <w:rPr>
          <w:rFonts w:ascii="Times New Roman" w:hAnsi="Times New Roman" w:cs="Times New Roman"/>
          <w:sz w:val="24"/>
          <w:szCs w:val="24"/>
        </w:rPr>
        <w:t>”;</w:t>
      </w:r>
      <w:proofErr w:type="gramEnd"/>
    </w:p>
    <w:p w14:paraId="1DD7B373" w14:textId="77777777" w:rsidR="00C4319F" w:rsidRPr="00E76E34" w:rsidRDefault="00C4319F" w:rsidP="00C4319F">
      <w:pPr>
        <w:ind w:firstLine="720"/>
        <w:rPr>
          <w:rFonts w:ascii="Times New Roman" w:hAnsi="Times New Roman" w:cs="Times New Roman"/>
          <w:sz w:val="24"/>
          <w:szCs w:val="24"/>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1;</w:t>
      </w:r>
      <w:proofErr w:type="gramEnd"/>
    </w:p>
    <w:p w14:paraId="770C0C5B" w14:textId="77777777" w:rsidR="00C4319F" w:rsidRPr="00E76E34" w:rsidRDefault="00C4319F" w:rsidP="00C4319F">
      <w:pPr>
        <w:rPr>
          <w:rFonts w:ascii="Times New Roman" w:hAnsi="Times New Roman" w:cs="Times New Roman"/>
          <w:sz w:val="24"/>
          <w:szCs w:val="24"/>
        </w:rPr>
      </w:pPr>
      <w:r w:rsidRPr="00E76E34">
        <w:rPr>
          <w:rFonts w:ascii="Times New Roman" w:hAnsi="Times New Roman" w:cs="Times New Roman"/>
          <w:sz w:val="24"/>
          <w:szCs w:val="24"/>
        </w:rPr>
        <w:t>else</w:t>
      </w:r>
    </w:p>
    <w:p w14:paraId="2442E723" w14:textId="77777777" w:rsidR="00C4319F" w:rsidRPr="004725F2" w:rsidRDefault="00C4319F" w:rsidP="00C4319F">
      <w:pPr>
        <w:ind w:firstLine="720"/>
        <w:rPr>
          <w:rFonts w:ascii="Times New Roman" w:hAnsi="Times New Roman" w:cs="Times New Roman"/>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35A9E8BB" w14:textId="77777777" w:rsidR="00C4319F" w:rsidRPr="00B86BC1" w:rsidRDefault="00C4319F" w:rsidP="00C4319F">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3: What is AV Lane Number? (AV_Behaviour)</w:t>
      </w:r>
    </w:p>
    <w:p w14:paraId="52521E8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36B1882"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2E9814C9"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1B622988"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FDFF6F6"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lanenumber ?is_lanenumber  </w:t>
      </w:r>
    </w:p>
    <w:p w14:paraId="6E1209D1"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50F7795"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D6B7541" w14:textId="77777777" w:rsidR="00C4319F" w:rsidRPr="008A14CD" w:rsidRDefault="00C4319F" w:rsidP="00C4319F">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1E7E2E8F"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9CCE5CF"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74992970"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2D7957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38DBFB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4001706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24208D8"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0A5A0FC1" w14:textId="77777777" w:rsidR="00C4319F" w:rsidRPr="008A14CD" w:rsidRDefault="00C4319F" w:rsidP="00C4319F">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3C1B04F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399D410"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6F69585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76E8BB9"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
    <w:p w14:paraId="26F2FFC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534AC796"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6D7A6F9"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A2D845C"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4F3B9876" w14:textId="77777777" w:rsidR="00C4319F" w:rsidRPr="008A14CD" w:rsidRDefault="00C4319F" w:rsidP="00C4319F">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3C54B4F1"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8AE65BC"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roadspeed</w:t>
      </w:r>
    </w:p>
    <w:p w14:paraId="75818B26"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5C4374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38A609C"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roadspeed ?is_roadspeed. </w:t>
      </w:r>
    </w:p>
    <w:p w14:paraId="7EA92021"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9427B90"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68B1A9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6188773C" w14:textId="77777777" w:rsidR="00C4319F" w:rsidRPr="008A14CD" w:rsidRDefault="00C4319F" w:rsidP="00C4319F">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4B532B36" w14:textId="77777777" w:rsidR="00C4319F" w:rsidRPr="00243D49" w:rsidRDefault="00C4319F" w:rsidP="00C4319F">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50AD9E78"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FA531F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6F7BB34A"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79A0BC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BC3A34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4B5C5CC5"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315FDA6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54A0C9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4D1C3AA" w14:textId="77777777" w:rsidR="00C4319F" w:rsidRPr="00BA0BC2"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3E4C1D2F" w14:textId="77777777" w:rsidR="00C4319F" w:rsidRDefault="00C4319F" w:rsidP="00C431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09087868" w14:textId="77777777" w:rsidR="00C4319F" w:rsidRPr="005C6695"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24FFE993"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08B0844C" w14:textId="77777777" w:rsidR="00C4319F" w:rsidRPr="00FE2095" w:rsidRDefault="00C4319F" w:rsidP="00C4319F">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76D00D8E" w14:textId="77777777" w:rsidR="00C4319F" w:rsidRPr="00243D49" w:rsidRDefault="00C4319F" w:rsidP="00C4319F">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lastRenderedPageBreak/>
        <w:t>Subquery 2: What is TV curvilinear coordinates in time (t)? (AV_Behaviour)</w:t>
      </w:r>
    </w:p>
    <w:p w14:paraId="26A4F866"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1DA259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48E1D99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1B6562B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B89507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7DE199D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52D86D9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3F0ACE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32596C5"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6415EBA4" w14:textId="77777777" w:rsidR="00C4319F"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37FDD7E2" w14:textId="77777777" w:rsidR="00C4319F" w:rsidRPr="005C6695"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204FC2C2"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2EEF5529"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2EA2C0B7" w14:textId="77777777" w:rsidR="00C4319F" w:rsidRPr="004E5ECB" w:rsidRDefault="00C4319F" w:rsidP="00C4319F">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34C7F683" w14:textId="77777777" w:rsidR="00C4319F" w:rsidRPr="004E5ECB"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7648C4BF"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0B0C653"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78B55091"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5EE0B286"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D2DB59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speed ?is_speed </w:t>
      </w:r>
    </w:p>
    <w:p w14:paraId="0D9C45D0" w14:textId="77777777" w:rsidR="00C4319F" w:rsidRPr="000D41FB"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F2EFC0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8876C9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4E5E953B" w14:textId="77777777" w:rsidR="00C4319F" w:rsidRPr="00DC4510"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 xml:space="preserve">Nested Subquery 2: What is the direction of AV in time (t)? (AV_Behaviour) </w:t>
      </w:r>
    </w:p>
    <w:p w14:paraId="1D8FDC3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300E7E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
    <w:p w14:paraId="44CD574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heading</w:t>
      </w:r>
    </w:p>
    <w:p w14:paraId="149AB1F0"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DA907E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
    <w:p w14:paraId="28A1CA5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heading ?is_heading </w:t>
      </w:r>
    </w:p>
    <w:p w14:paraId="61DD459F" w14:textId="77777777" w:rsidR="00C4319F" w:rsidRPr="000D41FB"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0C4DDE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B827590" w14:textId="77777777" w:rsidR="00C4319F"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76E4CC15" w14:textId="77777777" w:rsidR="00C4319F" w:rsidRPr="00DC4510"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427644D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4E3CC4DA"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0C58AE9F" w14:textId="77777777" w:rsidR="00C4319F" w:rsidRPr="0098253D" w:rsidRDefault="00C4319F" w:rsidP="00C4319F">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412FD1EB" w14:textId="77777777" w:rsidR="00C4319F" w:rsidRPr="00BF1D80"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6294FB23"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8735498"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4B810DC1"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0F98A58"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03D14A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724E3DD4" w14:textId="77777777" w:rsidR="00C4319F" w:rsidRPr="000D41FB"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EA6F543"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261BDFF0" w14:textId="77777777" w:rsidR="00C4319F"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166AB070" w14:textId="77777777" w:rsidR="00C4319F" w:rsidRPr="009D7F2F" w:rsidRDefault="00C4319F" w:rsidP="00C4319F">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15FF7FA6"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05D0B74F"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3315076D" w14:textId="77777777" w:rsidR="00C4319F" w:rsidRPr="000D41FB" w:rsidRDefault="00C4319F" w:rsidP="00C4319F">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48CA9D2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FFB3EEE"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heading</w:t>
      </w:r>
    </w:p>
    <w:p w14:paraId="04A9E391"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48BE083"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530A2D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heading ?is_heading </w:t>
      </w:r>
    </w:p>
    <w:p w14:paraId="35E49E46" w14:textId="77777777" w:rsidR="00C4319F" w:rsidRPr="000D41FB"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E98C0C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528EBA8" w14:textId="77777777" w:rsidR="00C4319F"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6DE589E9" w14:textId="77777777" w:rsidR="00C4319F" w:rsidRPr="00DC4510"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19E88F7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09D5217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5071025B" w14:textId="77777777" w:rsidR="00C4319F" w:rsidRPr="005F07B0" w:rsidRDefault="00C4319F" w:rsidP="00C4319F">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t>Subquery 5: What is the reaction time of AV1 and TV in time (t)?</w:t>
      </w:r>
    </w:p>
    <w:p w14:paraId="1A744523" w14:textId="77777777" w:rsidR="00C4319F" w:rsidRPr="00AB3F37"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798D0EA7"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33780CB0" w14:textId="77777777" w:rsidR="00C4319F" w:rsidRPr="00490BC6"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1F8B84B2" w14:textId="77777777" w:rsidR="00C4319F"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466E6273" w14:textId="77777777" w:rsidR="00C4319F" w:rsidRPr="001303F4" w:rsidRDefault="00C4319F" w:rsidP="00C4319F">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13C3C20D" w14:textId="77777777" w:rsidR="00C4319F" w:rsidRDefault="00C4319F" w:rsidP="00C4319F">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57F83241" w14:textId="77777777" w:rsidR="00C4319F" w:rsidRPr="000817C0" w:rsidRDefault="00C4319F" w:rsidP="00C4319F">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67ACD708" w14:textId="77777777" w:rsidR="00C4319F" w:rsidRPr="000817C0" w:rsidRDefault="00C4319F" w:rsidP="00C4319F">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0 ≤ </w:t>
      </w:r>
      <w:proofErr w:type="gramStart"/>
      <w:r w:rsidRPr="000817C0">
        <w:rPr>
          <w:rFonts w:ascii="Times New Roman" w:hAnsi="Times New Roman" w:cs="Times New Roman"/>
          <w:color w:val="000000" w:themeColor="text1"/>
          <w:sz w:val="24"/>
          <w:szCs w:val="24"/>
        </w:rPr>
        <w:t>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w:t>
      </w:r>
      <w:proofErr w:type="gramEnd"/>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6CC22B90" w14:textId="77777777" w:rsidR="00C4319F" w:rsidRPr="000817C0" w:rsidRDefault="00C4319F" w:rsidP="00C4319F">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w:t>
      </w:r>
      <w:proofErr w:type="gramStart"/>
      <w:r w:rsidRPr="000817C0">
        <w:rPr>
          <w:rFonts w:ascii="Times New Roman" w:hAnsi="Times New Roman" w:cs="Times New Roman"/>
          <w:sz w:val="24"/>
          <w:szCs w:val="24"/>
        </w:rPr>
        <w:t>0 ;</w:t>
      </w:r>
      <w:proofErr w:type="gramEnd"/>
      <w:r w:rsidRPr="000817C0">
        <w:rPr>
          <w:rFonts w:ascii="Times New Roman" w:hAnsi="Times New Roman" w:cs="Times New Roman"/>
          <w:sz w:val="24"/>
          <w:szCs w:val="24"/>
        </w:rPr>
        <w:t xml:space="preserve">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700E3576" w14:textId="77777777" w:rsidR="00C4319F" w:rsidRPr="000817C0" w:rsidRDefault="00C4319F" w:rsidP="00C4319F">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w:t>
      </w:r>
      <w:proofErr w:type="gramStart"/>
      <w:r w:rsidRPr="000817C0">
        <w:rPr>
          <w:rFonts w:ascii="Times New Roman" w:hAnsi="Times New Roman" w:cs="Times New Roman"/>
          <w:sz w:val="24"/>
          <w:szCs w:val="24"/>
          <w:vertAlign w:val="subscript"/>
        </w:rPr>
        <w:t xml:space="preserve">tv </w:t>
      </w:r>
      <w:r w:rsidRPr="000817C0">
        <w:rPr>
          <w:rFonts w:ascii="Times New Roman" w:hAnsi="Times New Roman" w:cs="Times New Roman"/>
          <w:color w:val="000000" w:themeColor="text1"/>
          <w:sz w:val="24"/>
          <w:szCs w:val="24"/>
        </w:rPr>
        <w:t>;</w:t>
      </w:r>
      <w:proofErr w:type="gramEnd"/>
      <w:r w:rsidRPr="000817C0">
        <w:rPr>
          <w:rFonts w:ascii="Times New Roman" w:hAnsi="Times New Roman" w:cs="Times New Roman"/>
          <w:color w:val="000000" w:themeColor="text1"/>
          <w:sz w:val="24"/>
          <w:szCs w:val="24"/>
        </w:rPr>
        <w:t xml:space="preserve">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6C25DD56" w14:textId="77777777" w:rsidR="00C4319F" w:rsidRDefault="00C4319F" w:rsidP="00C4319F">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4319F" w14:paraId="0311F307" w14:textId="77777777" w:rsidTr="00B16DDC">
        <w:trPr>
          <w:jc w:val="center"/>
        </w:trPr>
        <w:tc>
          <w:tcPr>
            <w:tcW w:w="8075" w:type="dxa"/>
          </w:tcPr>
          <w:p w14:paraId="03A9149F" w14:textId="77777777" w:rsidR="00C4319F" w:rsidRDefault="00C4319F"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0888CC4A" w14:textId="77777777" w:rsidR="00C4319F" w:rsidRDefault="00C4319F"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62A4F33C" w14:textId="77777777" w:rsidR="00C4319F" w:rsidRDefault="00C4319F" w:rsidP="00C4319F">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4319F" w14:paraId="189C3466" w14:textId="77777777" w:rsidTr="00B16DDC">
        <w:trPr>
          <w:jc w:val="center"/>
        </w:trPr>
        <w:tc>
          <w:tcPr>
            <w:tcW w:w="8075" w:type="dxa"/>
          </w:tcPr>
          <w:p w14:paraId="6D143EA1" w14:textId="77777777" w:rsidR="00C4319F" w:rsidRPr="002E0EDC" w:rsidRDefault="00C4319F"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3CB3A4AB" w14:textId="77777777" w:rsidR="00C4319F" w:rsidRPr="001E6872" w:rsidRDefault="00C4319F"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52C10977" w14:textId="77777777" w:rsidR="00C4319F" w:rsidRDefault="00C4319F" w:rsidP="00B16DDC"/>
        </w:tc>
        <w:tc>
          <w:tcPr>
            <w:tcW w:w="941" w:type="dxa"/>
          </w:tcPr>
          <w:p w14:paraId="5294EFCC" w14:textId="77777777" w:rsidR="00C4319F" w:rsidRDefault="00C4319F" w:rsidP="00B16DDC">
            <w:pPr>
              <w:rPr>
                <w:rFonts w:ascii="Times New Roman" w:hAnsi="Times New Roman"/>
                <w:sz w:val="20"/>
              </w:rPr>
            </w:pPr>
          </w:p>
          <w:p w14:paraId="36C04F95" w14:textId="77777777" w:rsidR="00C4319F" w:rsidRDefault="00C4319F" w:rsidP="00B16DDC">
            <w:pPr>
              <w:rPr>
                <w:rFonts w:ascii="Times New Roman" w:hAnsi="Times New Roman"/>
                <w:sz w:val="20"/>
              </w:rPr>
            </w:pPr>
          </w:p>
          <w:p w14:paraId="0AB9E53E" w14:textId="77777777" w:rsidR="00C4319F" w:rsidRDefault="00C4319F"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3B92DB5C" w14:textId="77777777" w:rsidR="00C4319F" w:rsidRDefault="00C4319F" w:rsidP="00C4319F">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4319F" w14:paraId="273A4946" w14:textId="77777777" w:rsidTr="00B16DDC">
        <w:trPr>
          <w:jc w:val="center"/>
        </w:trPr>
        <w:tc>
          <w:tcPr>
            <w:tcW w:w="8075" w:type="dxa"/>
          </w:tcPr>
          <w:p w14:paraId="0BF63C01" w14:textId="77777777" w:rsidR="00C4319F" w:rsidRPr="002560E2" w:rsidRDefault="00C4319F"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0068B534" w14:textId="77777777" w:rsidR="00C4319F" w:rsidRDefault="00C4319F" w:rsidP="00B16DDC"/>
        </w:tc>
        <w:tc>
          <w:tcPr>
            <w:tcW w:w="941" w:type="dxa"/>
          </w:tcPr>
          <w:p w14:paraId="4BFC4044" w14:textId="77777777" w:rsidR="00C4319F" w:rsidRDefault="00C4319F"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0219B8C2" w14:textId="77777777" w:rsidR="00C4319F" w:rsidRDefault="00C4319F" w:rsidP="00C4319F">
      <w:pPr>
        <w:spacing w:after="0" w:line="360" w:lineRule="auto"/>
        <w:rPr>
          <w:rFonts w:ascii="Times New Roman" w:hAnsi="Times New Roman" w:cs="Times New Roman"/>
          <w:color w:val="000000" w:themeColor="text1"/>
          <w:sz w:val="24"/>
          <w:szCs w:val="24"/>
        </w:rPr>
      </w:pPr>
    </w:p>
    <w:p w14:paraId="2FD1920A" w14:textId="77777777" w:rsidR="00C4319F" w:rsidRPr="000422C8" w:rsidRDefault="00C4319F" w:rsidP="00C4319F">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4319F" w14:paraId="1FD4996D" w14:textId="77777777" w:rsidTr="00B16DDC">
        <w:trPr>
          <w:jc w:val="center"/>
        </w:trPr>
        <w:tc>
          <w:tcPr>
            <w:tcW w:w="8075" w:type="dxa"/>
          </w:tcPr>
          <w:p w14:paraId="15DC5FE1" w14:textId="77777777" w:rsidR="00C4319F" w:rsidRDefault="00C4319F"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425707D7" w14:textId="77777777" w:rsidR="00C4319F" w:rsidRDefault="00C4319F"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3A0EA7AA" w14:textId="77777777" w:rsidR="00C4319F" w:rsidRDefault="00C4319F" w:rsidP="00C4319F">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4319F" w14:paraId="37C643ED" w14:textId="77777777" w:rsidTr="00B16DDC">
        <w:trPr>
          <w:jc w:val="center"/>
        </w:trPr>
        <w:tc>
          <w:tcPr>
            <w:tcW w:w="8075" w:type="dxa"/>
          </w:tcPr>
          <w:p w14:paraId="5F430005" w14:textId="77777777" w:rsidR="00C4319F" w:rsidRDefault="00C4319F"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2864A2CC" w14:textId="77777777" w:rsidR="00C4319F" w:rsidRDefault="00C4319F"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4C28B071" w14:textId="77777777" w:rsidR="00C4319F" w:rsidRDefault="00C4319F" w:rsidP="00C4319F">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C4319F" w14:paraId="3C41781F" w14:textId="77777777" w:rsidTr="00B16DDC">
        <w:trPr>
          <w:jc w:val="center"/>
        </w:trPr>
        <w:tc>
          <w:tcPr>
            <w:tcW w:w="8075" w:type="dxa"/>
          </w:tcPr>
          <w:p w14:paraId="5005B49E" w14:textId="77777777" w:rsidR="00C4319F" w:rsidRDefault="00C4319F"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05EEFBE0" w14:textId="77777777" w:rsidR="00C4319F" w:rsidRDefault="00C4319F"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36AA1C7F" w14:textId="77777777" w:rsidR="00C4319F" w:rsidRPr="00577914" w:rsidRDefault="00C4319F" w:rsidP="00C4319F">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371408CE" w14:textId="77777777" w:rsidR="00C4319F" w:rsidRPr="00E209A8" w:rsidRDefault="00C4319F" w:rsidP="00C4319F">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16A2AA6B" w14:textId="77777777" w:rsidR="00C4319F" w:rsidRPr="00E209A8" w:rsidRDefault="00C4319F" w:rsidP="00C4319F">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79708DB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6DF9337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0C39416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B8F54DB"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4B704C4"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4C3E9750" w14:textId="77777777" w:rsidR="00C4319F" w:rsidRPr="00CC08AD"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83FB62D" w14:textId="77777777" w:rsidR="00C4319F" w:rsidRPr="00BA0BC2"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F3C9537" w14:textId="77777777" w:rsidR="00C4319F" w:rsidRDefault="00C4319F" w:rsidP="00C4319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32355A04" w14:textId="77777777" w:rsidR="00C4319F" w:rsidRPr="00E209A8" w:rsidRDefault="00C4319F" w:rsidP="00C4319F">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43CB08AB" w14:textId="77777777" w:rsidR="00C4319F" w:rsidRDefault="00C4319F" w:rsidP="00C4319F">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5F187152" w14:textId="5A1A8530" w:rsidR="00C4319F" w:rsidRPr="00C4315F" w:rsidRDefault="00C4319F" w:rsidP="00C4319F">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A153E5">
        <w:rPr>
          <w:rFonts w:ascii="Times New Roman" w:hAnsi="Times New Roman" w:cs="Times New Roman"/>
          <w:b/>
          <w:bCs/>
          <w:color w:val="000000" w:themeColor="text1"/>
          <w:sz w:val="24"/>
          <w:szCs w:val="24"/>
        </w:rPr>
        <w:t>1</w:t>
      </w:r>
      <w:r w:rsidR="00AF0290">
        <w:rPr>
          <w:rFonts w:ascii="Times New Roman" w:hAnsi="Times New Roman" w:cs="Times New Roman"/>
          <w:b/>
          <w:bCs/>
          <w:color w:val="000000" w:themeColor="text1"/>
          <w:sz w:val="24"/>
          <w:szCs w:val="24"/>
        </w:rPr>
        <w:t>,3,4,5,10</w:t>
      </w:r>
    </w:p>
    <w:p w14:paraId="47C03187" w14:textId="77777777" w:rsidR="00C4319F" w:rsidRDefault="00C4319F" w:rsidP="00C4319F">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3338E09C" w14:textId="77777777" w:rsidR="00C4319F" w:rsidRPr="005200AD" w:rsidRDefault="00C4319F" w:rsidP="00C4319F">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C4319F" w14:paraId="413858EF" w14:textId="77777777" w:rsidTr="00B16DDC">
        <w:tc>
          <w:tcPr>
            <w:tcW w:w="1413" w:type="dxa"/>
          </w:tcPr>
          <w:p w14:paraId="280D8EF9"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2B32B92E"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53F6E191"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C4319F" w14:paraId="6ACE40FE" w14:textId="77777777" w:rsidTr="00B16DDC">
        <w:tc>
          <w:tcPr>
            <w:tcW w:w="1413" w:type="dxa"/>
          </w:tcPr>
          <w:p w14:paraId="29B899D3"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29F1F4B1"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V and there </w:t>
            </w:r>
            <w:proofErr w:type="gramStart"/>
            <w:r>
              <w:rPr>
                <w:rFonts w:ascii="Times New Roman" w:hAnsi="Times New Roman" w:cs="Times New Roman"/>
                <w:bCs/>
                <w:color w:val="000000" w:themeColor="text1"/>
                <w:sz w:val="24"/>
                <w:szCs w:val="24"/>
              </w:rPr>
              <w:t>is</w:t>
            </w:r>
            <w:proofErr w:type="gramEnd"/>
            <w:r>
              <w:rPr>
                <w:rFonts w:ascii="Times New Roman" w:hAnsi="Times New Roman" w:cs="Times New Roman"/>
                <w:bCs/>
                <w:color w:val="000000" w:themeColor="text1"/>
                <w:sz w:val="24"/>
                <w:szCs w:val="24"/>
              </w:rPr>
              <w:t xml:space="preserve"> TV</w:t>
            </w:r>
          </w:p>
        </w:tc>
        <w:tc>
          <w:tcPr>
            <w:tcW w:w="3006" w:type="dxa"/>
          </w:tcPr>
          <w:p w14:paraId="4244F741"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4319F" w14:paraId="2454B051" w14:textId="77777777" w:rsidTr="00B16DDC">
        <w:tc>
          <w:tcPr>
            <w:tcW w:w="1413" w:type="dxa"/>
          </w:tcPr>
          <w:p w14:paraId="05A03BF3"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6F288D80"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01C9587F"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4319F" w14:paraId="72AB1512" w14:textId="77777777" w:rsidTr="00B16DDC">
        <w:tc>
          <w:tcPr>
            <w:tcW w:w="1413" w:type="dxa"/>
          </w:tcPr>
          <w:p w14:paraId="5FFCE566"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03F95FF6"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10E3150C"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4319F" w14:paraId="0BA28C5F" w14:textId="77777777" w:rsidTr="00B16DDC">
        <w:tc>
          <w:tcPr>
            <w:tcW w:w="1413" w:type="dxa"/>
          </w:tcPr>
          <w:p w14:paraId="285437B8"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4</w:t>
            </w:r>
          </w:p>
        </w:tc>
        <w:tc>
          <w:tcPr>
            <w:tcW w:w="4597" w:type="dxa"/>
          </w:tcPr>
          <w:p w14:paraId="41EA6223"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57C3BFD1"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4319F" w14:paraId="4DE3ACC7" w14:textId="77777777" w:rsidTr="00B16DDC">
        <w:tc>
          <w:tcPr>
            <w:tcW w:w="1413" w:type="dxa"/>
          </w:tcPr>
          <w:p w14:paraId="75EFCB03"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5</w:t>
            </w:r>
          </w:p>
        </w:tc>
        <w:tc>
          <w:tcPr>
            <w:tcW w:w="4597" w:type="dxa"/>
          </w:tcPr>
          <w:p w14:paraId="0B4C1C44"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01E51F05"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4319F" w14:paraId="411A7380" w14:textId="77777777" w:rsidTr="00B16DDC">
        <w:tc>
          <w:tcPr>
            <w:tcW w:w="1413" w:type="dxa"/>
          </w:tcPr>
          <w:p w14:paraId="32681D59"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5F3A9BA6"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6672119C"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C4319F" w14:paraId="04EF20B1" w14:textId="77777777" w:rsidTr="00B16DDC">
        <w:tc>
          <w:tcPr>
            <w:tcW w:w="1413" w:type="dxa"/>
          </w:tcPr>
          <w:p w14:paraId="2ECDC992"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27BAB83D"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413AB99A"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4319F" w14:paraId="3A970577" w14:textId="77777777" w:rsidTr="00B16DDC">
        <w:tc>
          <w:tcPr>
            <w:tcW w:w="1413" w:type="dxa"/>
          </w:tcPr>
          <w:p w14:paraId="64C5CE50"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1388ACC1"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7D582BD8" w14:textId="77777777" w:rsidR="00C4319F" w:rsidRDefault="00C4319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EB973C8" w14:textId="77777777" w:rsidR="00C4319F" w:rsidRDefault="00C4319F" w:rsidP="00C4319F">
      <w:pPr>
        <w:spacing w:after="0" w:line="360" w:lineRule="auto"/>
        <w:rPr>
          <w:rFonts w:ascii="Times New Roman" w:hAnsi="Times New Roman" w:cs="Times New Roman"/>
          <w:bCs/>
          <w:color w:val="000000" w:themeColor="text1"/>
          <w:sz w:val="24"/>
          <w:szCs w:val="24"/>
        </w:rPr>
      </w:pPr>
    </w:p>
    <w:p w14:paraId="3B9B996C" w14:textId="77777777" w:rsidR="00C4319F" w:rsidRDefault="00C4319F" w:rsidP="00C4319F">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5B598EF0" w14:textId="77777777" w:rsidR="00C4319F" w:rsidRDefault="00C4319F" w:rsidP="00C4319F">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15CD6AB3" w14:textId="77777777" w:rsidR="00C4319F" w:rsidRDefault="00C4319F" w:rsidP="00C4319F">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6C3B732C" w14:textId="2CE9BDAE" w:rsidR="0028479E" w:rsidRDefault="008537E5" w:rsidP="008537E5">
      <w:pPr>
        <w:rPr>
          <w:rFonts w:ascii="Times New Roman" w:hAnsi="Times New Roman" w:cs="Times New Roman"/>
          <w:b/>
          <w:sz w:val="20"/>
          <w:szCs w:val="20"/>
        </w:rPr>
      </w:pPr>
      <w:r>
        <w:rPr>
          <w:rFonts w:ascii="Times New Roman" w:hAnsi="Times New Roman" w:cs="Times New Roman"/>
          <w:b/>
          <w:sz w:val="20"/>
          <w:szCs w:val="20"/>
        </w:rPr>
        <w:br w:type="page"/>
      </w:r>
    </w:p>
    <w:p w14:paraId="2A212B2B" w14:textId="62CAF054" w:rsidR="00B11C31" w:rsidRPr="005548A7" w:rsidRDefault="00B11C31" w:rsidP="005548A7">
      <w:pPr>
        <w:pStyle w:val="Heading1"/>
        <w:spacing w:line="360" w:lineRule="auto"/>
        <w:rPr>
          <w:rFonts w:ascii="Times New Roman" w:hAnsi="Times New Roman" w:cs="Times New Roman"/>
          <w:b/>
          <w:bCs/>
          <w:color w:val="000000" w:themeColor="text1"/>
          <w:sz w:val="24"/>
          <w:szCs w:val="24"/>
        </w:rPr>
      </w:pPr>
      <w:r w:rsidRPr="005548A7">
        <w:rPr>
          <w:rFonts w:ascii="Times New Roman" w:hAnsi="Times New Roman" w:cs="Times New Roman"/>
          <w:b/>
          <w:bCs/>
          <w:color w:val="000000" w:themeColor="text1"/>
          <w:sz w:val="24"/>
          <w:szCs w:val="24"/>
        </w:rPr>
        <w:lastRenderedPageBreak/>
        <w:t xml:space="preserve">Atom </w:t>
      </w:r>
      <w:r w:rsidR="00EB09BD" w:rsidRPr="005548A7">
        <w:rPr>
          <w:rFonts w:ascii="Times New Roman" w:hAnsi="Times New Roman" w:cs="Times New Roman"/>
          <w:b/>
          <w:bCs/>
          <w:color w:val="000000" w:themeColor="text1"/>
          <w:sz w:val="24"/>
          <w:szCs w:val="24"/>
        </w:rPr>
        <w:t>2</w:t>
      </w:r>
      <w:r w:rsidRPr="005548A7">
        <w:rPr>
          <w:rFonts w:ascii="Times New Roman" w:hAnsi="Times New Roman" w:cs="Times New Roman"/>
          <w:b/>
          <w:bCs/>
          <w:color w:val="000000" w:themeColor="text1"/>
          <w:sz w:val="24"/>
          <w:szCs w:val="24"/>
        </w:rPr>
        <w:t xml:space="preserve">: </w:t>
      </w:r>
      <w:r w:rsidR="00B028C4" w:rsidRPr="005548A7">
        <w:rPr>
          <w:rFonts w:ascii="Times New Roman" w:hAnsi="Times New Roman" w:cs="Times New Roman"/>
          <w:b/>
          <w:bCs/>
          <w:color w:val="000000" w:themeColor="text1"/>
          <w:sz w:val="24"/>
          <w:szCs w:val="24"/>
        </w:rPr>
        <w:t xml:space="preserve">driver_isDrivingOn_twoWayRoad </w:t>
      </w:r>
      <w:r w:rsidR="008537E5" w:rsidRPr="005548A7">
        <w:rPr>
          <w:rFonts w:ascii="Times New Roman" w:hAnsi="Times New Roman" w:cs="Times New Roman"/>
          <w:b/>
          <w:bCs/>
          <w:color w:val="000000" w:themeColor="text1"/>
          <w:sz w:val="24"/>
          <w:szCs w:val="24"/>
        </w:rPr>
        <w:t>(1)</w:t>
      </w:r>
    </w:p>
    <w:p w14:paraId="5581E896" w14:textId="02A860A9" w:rsidR="00B11C31" w:rsidRPr="005548A7" w:rsidRDefault="00B11C31" w:rsidP="005548A7">
      <w:pPr>
        <w:pStyle w:val="Heading2"/>
        <w:spacing w:line="360" w:lineRule="auto"/>
        <w:rPr>
          <w:rFonts w:ascii="Times New Roman" w:hAnsi="Times New Roman" w:cs="Times New Roman"/>
          <w:b/>
          <w:bCs/>
          <w:color w:val="000000" w:themeColor="text1"/>
          <w:sz w:val="24"/>
          <w:szCs w:val="24"/>
        </w:rPr>
      </w:pPr>
      <w:r w:rsidRPr="005548A7">
        <w:rPr>
          <w:rFonts w:ascii="Times New Roman" w:hAnsi="Times New Roman" w:cs="Times New Roman"/>
          <w:b/>
          <w:bCs/>
          <w:color w:val="000000" w:themeColor="text1"/>
          <w:sz w:val="24"/>
          <w:szCs w:val="24"/>
        </w:rPr>
        <w:t xml:space="preserve">Query 1: </w:t>
      </w:r>
      <w:r w:rsidR="00B028C4" w:rsidRPr="005548A7">
        <w:rPr>
          <w:rFonts w:ascii="Times New Roman" w:hAnsi="Times New Roman" w:cs="Times New Roman"/>
          <w:b/>
          <w:bCs/>
          <w:color w:val="000000" w:themeColor="text1"/>
          <w:sz w:val="24"/>
          <w:szCs w:val="24"/>
        </w:rPr>
        <w:t xml:space="preserve">Is the road is </w:t>
      </w:r>
      <w:r w:rsidR="00EB45B6" w:rsidRPr="005548A7">
        <w:rPr>
          <w:rFonts w:ascii="Times New Roman" w:hAnsi="Times New Roman" w:cs="Times New Roman"/>
          <w:b/>
          <w:bCs/>
          <w:color w:val="000000" w:themeColor="text1"/>
          <w:sz w:val="24"/>
          <w:szCs w:val="24"/>
        </w:rPr>
        <w:t xml:space="preserve">a </w:t>
      </w:r>
      <w:r w:rsidR="00B028C4" w:rsidRPr="005548A7">
        <w:rPr>
          <w:rFonts w:ascii="Times New Roman" w:hAnsi="Times New Roman" w:cs="Times New Roman"/>
          <w:b/>
          <w:bCs/>
          <w:color w:val="000000" w:themeColor="text1"/>
          <w:sz w:val="24"/>
          <w:szCs w:val="24"/>
        </w:rPr>
        <w:t>two</w:t>
      </w:r>
      <w:r w:rsidR="00EB09BD" w:rsidRPr="005548A7">
        <w:rPr>
          <w:rFonts w:ascii="Times New Roman" w:hAnsi="Times New Roman" w:cs="Times New Roman"/>
          <w:b/>
          <w:bCs/>
          <w:color w:val="000000" w:themeColor="text1"/>
          <w:sz w:val="24"/>
          <w:szCs w:val="24"/>
        </w:rPr>
        <w:t>-</w:t>
      </w:r>
      <w:r w:rsidR="00B028C4" w:rsidRPr="005548A7">
        <w:rPr>
          <w:rFonts w:ascii="Times New Roman" w:hAnsi="Times New Roman" w:cs="Times New Roman"/>
          <w:b/>
          <w:bCs/>
          <w:color w:val="000000" w:themeColor="text1"/>
          <w:sz w:val="24"/>
          <w:szCs w:val="24"/>
        </w:rPr>
        <w:t>way road</w:t>
      </w:r>
      <w:r w:rsidRPr="005548A7">
        <w:rPr>
          <w:rFonts w:ascii="Times New Roman" w:hAnsi="Times New Roman" w:cs="Times New Roman"/>
          <w:b/>
          <w:bCs/>
          <w:color w:val="000000" w:themeColor="text1"/>
          <w:sz w:val="24"/>
          <w:szCs w:val="24"/>
        </w:rPr>
        <w:t>? (AV_Environment)</w:t>
      </w:r>
    </w:p>
    <w:p w14:paraId="4AD961AE" w14:textId="77777777" w:rsidR="00962719" w:rsidRPr="00BA0BC2" w:rsidRDefault="00962719" w:rsidP="0096271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0851DEA" w14:textId="77777777" w:rsidR="00962719" w:rsidRPr="00BA0BC2" w:rsidRDefault="00962719" w:rsidP="0096271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5DD95B58" w14:textId="656413FF" w:rsidR="00962719" w:rsidRPr="00BA0BC2" w:rsidRDefault="00962719" w:rsidP="00962719">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w:t>
      </w:r>
      <w:r w:rsidR="00966026">
        <w:rPr>
          <w:rFonts w:ascii="Times New Roman" w:hAnsi="Times New Roman" w:cs="Times New Roman"/>
          <w:color w:val="000000" w:themeColor="text1"/>
          <w:sz w:val="24"/>
          <w:szCs w:val="24"/>
        </w:rPr>
        <w:t>wowayroad</w:t>
      </w:r>
    </w:p>
    <w:p w14:paraId="769227CA" w14:textId="77777777" w:rsidR="00962719" w:rsidRDefault="00962719" w:rsidP="00962719">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00D7501" w14:textId="77777777" w:rsidR="00962719" w:rsidRDefault="00962719" w:rsidP="0096271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F4E94AE" w14:textId="7516EDDF" w:rsidR="00962719" w:rsidRPr="00BA0BC2" w:rsidRDefault="00962719" w:rsidP="00962719">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w:t>
      </w:r>
      <w:r w:rsidR="00966026" w:rsidRPr="00966026">
        <w:rPr>
          <w:rFonts w:ascii="Times New Roman" w:hAnsi="Times New Roman" w:cs="Times New Roman"/>
          <w:color w:val="000000" w:themeColor="text1"/>
          <w:sz w:val="24"/>
          <w:szCs w:val="24"/>
        </w:rPr>
        <w:t xml:space="preserve"> </w:t>
      </w:r>
      <w:r w:rsidR="00966026" w:rsidRPr="00BA0BC2">
        <w:rPr>
          <w:rFonts w:ascii="Times New Roman" w:hAnsi="Times New Roman" w:cs="Times New Roman"/>
          <w:color w:val="000000" w:themeColor="text1"/>
          <w:sz w:val="24"/>
          <w:szCs w:val="24"/>
        </w:rPr>
        <w:t>is_t</w:t>
      </w:r>
      <w:r w:rsidR="00966026">
        <w:rPr>
          <w:rFonts w:ascii="Times New Roman" w:hAnsi="Times New Roman" w:cs="Times New Roman"/>
          <w:color w:val="000000" w:themeColor="text1"/>
          <w:sz w:val="24"/>
          <w:szCs w:val="24"/>
        </w:rPr>
        <w:t>wowayroad</w:t>
      </w:r>
      <w:r w:rsidR="00966026">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w:t>
      </w:r>
      <w:r w:rsidR="00966026" w:rsidRPr="00BA0BC2">
        <w:rPr>
          <w:rFonts w:ascii="Times New Roman" w:hAnsi="Times New Roman" w:cs="Times New Roman"/>
          <w:color w:val="000000" w:themeColor="text1"/>
          <w:sz w:val="24"/>
          <w:szCs w:val="24"/>
        </w:rPr>
        <w:t>is_t</w:t>
      </w:r>
      <w:r w:rsidR="00966026">
        <w:rPr>
          <w:rFonts w:ascii="Times New Roman" w:hAnsi="Times New Roman" w:cs="Times New Roman"/>
          <w:color w:val="000000" w:themeColor="text1"/>
          <w:sz w:val="24"/>
          <w:szCs w:val="24"/>
        </w:rPr>
        <w:t>wowayroad</w:t>
      </w:r>
      <w:r w:rsidRPr="00BA0BC2">
        <w:rPr>
          <w:rFonts w:ascii="Times New Roman" w:hAnsi="Times New Roman" w:cs="Times New Roman"/>
          <w:color w:val="000000" w:themeColor="text1"/>
          <w:sz w:val="24"/>
          <w:szCs w:val="24"/>
        </w:rPr>
        <w:t xml:space="preserve">. </w:t>
      </w:r>
    </w:p>
    <w:p w14:paraId="04AAD7F1" w14:textId="77777777" w:rsidR="00962719" w:rsidRPr="00BA0BC2" w:rsidRDefault="00962719" w:rsidP="0096271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92AEE6D" w14:textId="36E504FF" w:rsidR="00962719" w:rsidRDefault="00962719" w:rsidP="0096271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w:t>
      </w:r>
      <w:r w:rsidR="00966026">
        <w:rPr>
          <w:rFonts w:ascii="Times New Roman" w:hAnsi="Times New Roman" w:cs="Times New Roman"/>
          <w:color w:val="000000" w:themeColor="text1"/>
          <w:sz w:val="24"/>
          <w:szCs w:val="24"/>
        </w:rPr>
        <w:t>0</w:t>
      </w:r>
      <w:r w:rsidRPr="00BA0BC2">
        <w:rPr>
          <w:rFonts w:ascii="Times New Roman" w:hAnsi="Times New Roman" w:cs="Times New Roman"/>
          <w:color w:val="000000" w:themeColor="text1"/>
          <w:sz w:val="24"/>
          <w:szCs w:val="24"/>
        </w:rPr>
        <w:t>.0"^^&lt;http://www.w3.org/2001/XMLSchema#string&gt;</w:t>
      </w:r>
    </w:p>
    <w:p w14:paraId="2F9D876D" w14:textId="77777777" w:rsidR="00B10CA8" w:rsidRDefault="00B10CA8" w:rsidP="00B10CA8">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49611C3E" w14:textId="77777777" w:rsidR="00B10CA8" w:rsidRDefault="00B10CA8" w:rsidP="00B10CA8">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2D85407B" w14:textId="77777777" w:rsidR="00B10CA8" w:rsidRPr="00E76E34" w:rsidRDefault="00B10CA8" w:rsidP="00B10CA8">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C076CDF" w14:textId="77777777" w:rsidR="00B10CA8" w:rsidRPr="00E76E34" w:rsidRDefault="00B10CA8" w:rsidP="00B10CA8">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gt; 1)</w:t>
      </w:r>
    </w:p>
    <w:p w14:paraId="73E89E12" w14:textId="6E6D8D03" w:rsidR="00B10CA8" w:rsidRPr="00E76E34" w:rsidRDefault="00B10CA8" w:rsidP="00B10CA8">
      <w:pPr>
        <w:ind w:firstLine="720"/>
        <w:rPr>
          <w:rFonts w:ascii="Times New Roman" w:hAnsi="Times New Roman" w:cs="Times New Roman"/>
          <w:sz w:val="24"/>
          <w:szCs w:val="24"/>
        </w:rPr>
      </w:pPr>
      <w:r w:rsidRPr="00E76E34">
        <w:rPr>
          <w:rFonts w:ascii="Times New Roman" w:hAnsi="Times New Roman" w:cs="Times New Roman"/>
          <w:sz w:val="24"/>
          <w:szCs w:val="24"/>
        </w:rPr>
        <w:t>then “</w:t>
      </w:r>
      <w:r w:rsidR="001D1022">
        <w:rPr>
          <w:rFonts w:ascii="Times New Roman" w:hAnsi="Times New Roman" w:cs="Times New Roman"/>
          <w:sz w:val="24"/>
          <w:szCs w:val="24"/>
        </w:rPr>
        <w:t xml:space="preserve">The road is a </w:t>
      </w:r>
      <w:proofErr w:type="gramStart"/>
      <w:r w:rsidR="001D1022">
        <w:rPr>
          <w:rFonts w:ascii="Times New Roman" w:hAnsi="Times New Roman" w:cs="Times New Roman"/>
          <w:sz w:val="24"/>
          <w:szCs w:val="24"/>
        </w:rPr>
        <w:t>two way</w:t>
      </w:r>
      <w:proofErr w:type="gramEnd"/>
      <w:r w:rsidR="001D1022">
        <w:rPr>
          <w:rFonts w:ascii="Times New Roman" w:hAnsi="Times New Roman" w:cs="Times New Roman"/>
          <w:sz w:val="24"/>
          <w:szCs w:val="24"/>
        </w:rPr>
        <w:t xml:space="preserve"> road</w:t>
      </w:r>
      <w:r w:rsidRPr="00E76E34">
        <w:rPr>
          <w:rFonts w:ascii="Times New Roman" w:hAnsi="Times New Roman" w:cs="Times New Roman"/>
          <w:sz w:val="24"/>
          <w:szCs w:val="24"/>
        </w:rPr>
        <w:t>”;</w:t>
      </w:r>
    </w:p>
    <w:p w14:paraId="3E050A81" w14:textId="5E374778" w:rsidR="00B10CA8" w:rsidRPr="00E76E34" w:rsidRDefault="001D1022" w:rsidP="00B10CA8">
      <w:pPr>
        <w:ind w:firstLine="720"/>
        <w:rPr>
          <w:rFonts w:ascii="Times New Roman" w:hAnsi="Times New Roman" w:cs="Times New Roman"/>
          <w:sz w:val="24"/>
          <w:szCs w:val="24"/>
        </w:rPr>
      </w:pPr>
      <w:r>
        <w:rPr>
          <w:rFonts w:ascii="Times New Roman" w:hAnsi="Times New Roman" w:cs="Times New Roman"/>
          <w:sz w:val="24"/>
          <w:szCs w:val="24"/>
        </w:rPr>
        <w:t>two_way_road</w:t>
      </w:r>
      <w:r w:rsidR="00B10CA8" w:rsidRPr="00E76E34">
        <w:rPr>
          <w:rFonts w:ascii="Times New Roman" w:hAnsi="Times New Roman" w:cs="Times New Roman"/>
          <w:sz w:val="24"/>
          <w:szCs w:val="24"/>
        </w:rPr>
        <w:t xml:space="preserve"> = </w:t>
      </w:r>
      <w:proofErr w:type="gramStart"/>
      <w:r w:rsidR="00B10CA8" w:rsidRPr="00E76E34">
        <w:rPr>
          <w:rFonts w:ascii="Times New Roman" w:hAnsi="Times New Roman" w:cs="Times New Roman"/>
          <w:sz w:val="24"/>
          <w:szCs w:val="24"/>
        </w:rPr>
        <w:t>1;</w:t>
      </w:r>
      <w:proofErr w:type="gramEnd"/>
    </w:p>
    <w:p w14:paraId="6270DB57" w14:textId="77777777" w:rsidR="00B10CA8" w:rsidRPr="00E76E34" w:rsidRDefault="00B10CA8" w:rsidP="00B10CA8">
      <w:pPr>
        <w:rPr>
          <w:rFonts w:ascii="Times New Roman" w:hAnsi="Times New Roman" w:cs="Times New Roman"/>
          <w:sz w:val="24"/>
          <w:szCs w:val="24"/>
        </w:rPr>
      </w:pPr>
      <w:r w:rsidRPr="00E76E34">
        <w:rPr>
          <w:rFonts w:ascii="Times New Roman" w:hAnsi="Times New Roman" w:cs="Times New Roman"/>
          <w:sz w:val="24"/>
          <w:szCs w:val="24"/>
        </w:rPr>
        <w:t>else</w:t>
      </w:r>
    </w:p>
    <w:p w14:paraId="0AFD7B0A" w14:textId="7E54874E" w:rsidR="00B10CA8" w:rsidRPr="001D1022" w:rsidRDefault="001D1022" w:rsidP="001D1022">
      <w:pPr>
        <w:ind w:firstLine="720"/>
        <w:rPr>
          <w:rFonts w:ascii="Times New Roman" w:hAnsi="Times New Roman" w:cs="Times New Roman"/>
        </w:rPr>
      </w:pPr>
      <w:r>
        <w:rPr>
          <w:rFonts w:ascii="Times New Roman" w:hAnsi="Times New Roman" w:cs="Times New Roman"/>
          <w:sz w:val="24"/>
          <w:szCs w:val="24"/>
        </w:rPr>
        <w:t>two_way_road</w:t>
      </w:r>
      <w:r w:rsidR="00B10CA8" w:rsidRPr="00E76E34">
        <w:rPr>
          <w:rFonts w:ascii="Times New Roman" w:hAnsi="Times New Roman" w:cs="Times New Roman"/>
          <w:sz w:val="24"/>
          <w:szCs w:val="24"/>
        </w:rPr>
        <w:t xml:space="preserve"> = </w:t>
      </w:r>
      <w:proofErr w:type="gramStart"/>
      <w:r w:rsidR="00B10CA8" w:rsidRPr="00E76E34">
        <w:rPr>
          <w:rFonts w:ascii="Times New Roman" w:hAnsi="Times New Roman" w:cs="Times New Roman"/>
          <w:sz w:val="24"/>
          <w:szCs w:val="24"/>
        </w:rPr>
        <w:t>0</w:t>
      </w:r>
      <w:r w:rsidR="00B10CA8">
        <w:rPr>
          <w:rFonts w:ascii="Times New Roman" w:hAnsi="Times New Roman" w:cs="Times New Roman"/>
        </w:rPr>
        <w:t>;</w:t>
      </w:r>
      <w:proofErr w:type="gramEnd"/>
    </w:p>
    <w:p w14:paraId="6F099613" w14:textId="77777777" w:rsidR="00962719" w:rsidRPr="00C51F48" w:rsidRDefault="00962719" w:rsidP="00962719">
      <w:pPr>
        <w:pStyle w:val="Heading2"/>
        <w:spacing w:line="360" w:lineRule="auto"/>
        <w:rPr>
          <w:rFonts w:ascii="Times New Roman" w:hAnsi="Times New Roman" w:cs="Times New Roman"/>
          <w:b/>
          <w:bCs/>
          <w:color w:val="000000" w:themeColor="text1"/>
          <w:sz w:val="24"/>
          <w:szCs w:val="24"/>
        </w:rPr>
      </w:pPr>
      <w:r w:rsidRPr="00C47DB1">
        <w:rPr>
          <w:rFonts w:ascii="Times New Roman" w:hAnsi="Times New Roman" w:cs="Times New Roman"/>
          <w:b/>
          <w:bCs/>
          <w:color w:val="000000" w:themeColor="text1"/>
          <w:sz w:val="24"/>
          <w:szCs w:val="24"/>
        </w:rPr>
        <w:t xml:space="preserve">Explanation for atom </w:t>
      </w:r>
      <w:r>
        <w:rPr>
          <w:rFonts w:ascii="Times New Roman" w:hAnsi="Times New Roman" w:cs="Times New Roman"/>
          <w:b/>
          <w:bCs/>
          <w:color w:val="000000" w:themeColor="text1"/>
          <w:sz w:val="24"/>
          <w:szCs w:val="24"/>
        </w:rPr>
        <w:t>2</w:t>
      </w:r>
    </w:p>
    <w:p w14:paraId="5DCF45DF" w14:textId="77777777" w:rsidR="00962719" w:rsidRPr="005200AD" w:rsidRDefault="00962719" w:rsidP="00962719">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962719" w14:paraId="2A511A14" w14:textId="77777777" w:rsidTr="00B16DDC">
        <w:tc>
          <w:tcPr>
            <w:tcW w:w="1413" w:type="dxa"/>
          </w:tcPr>
          <w:p w14:paraId="73B8564C" w14:textId="77777777" w:rsidR="00962719" w:rsidRDefault="0096271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1D39D18" w14:textId="77777777" w:rsidR="00962719" w:rsidRDefault="0096271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2E3E6262" w14:textId="77777777" w:rsidR="00962719" w:rsidRDefault="0096271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962719" w14:paraId="486FBA14" w14:textId="77777777" w:rsidTr="00B16DDC">
        <w:tc>
          <w:tcPr>
            <w:tcW w:w="1413" w:type="dxa"/>
          </w:tcPr>
          <w:p w14:paraId="04623EE5" w14:textId="77777777" w:rsidR="00962719" w:rsidRDefault="0096271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4813918F" w14:textId="6B6939BF" w:rsidR="00962719" w:rsidRPr="003D4E41" w:rsidRDefault="001D102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 xml:space="preserve">The road is a </w:t>
            </w:r>
            <w:proofErr w:type="gramStart"/>
            <w:r>
              <w:rPr>
                <w:rFonts w:ascii="Times New Roman" w:hAnsi="Times New Roman" w:cs="Times New Roman"/>
                <w:sz w:val="24"/>
                <w:szCs w:val="24"/>
              </w:rPr>
              <w:t>two way</w:t>
            </w:r>
            <w:proofErr w:type="gramEnd"/>
            <w:r>
              <w:rPr>
                <w:rFonts w:ascii="Times New Roman" w:hAnsi="Times New Roman" w:cs="Times New Roman"/>
                <w:sz w:val="24"/>
                <w:szCs w:val="24"/>
              </w:rPr>
              <w:t xml:space="preserve"> road</w:t>
            </w:r>
          </w:p>
        </w:tc>
        <w:tc>
          <w:tcPr>
            <w:tcW w:w="3006" w:type="dxa"/>
          </w:tcPr>
          <w:p w14:paraId="31C407E5" w14:textId="77777777" w:rsidR="00962719" w:rsidRDefault="0096271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01425B99" w14:textId="77777777" w:rsidR="00962719" w:rsidRDefault="00962719" w:rsidP="00962719">
      <w:pPr>
        <w:spacing w:before="240"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69C0B740" w14:textId="77777777" w:rsidR="00962719" w:rsidRDefault="00962719" w:rsidP="00962719">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the query result ≤ 1)</w:t>
      </w:r>
    </w:p>
    <w:p w14:paraId="2142F4B6" w14:textId="4CB2F433" w:rsidR="00EE75AC" w:rsidRDefault="00962719" w:rsidP="00962719">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393E67CE" w14:textId="6D0C3D0E" w:rsidR="00B11C31" w:rsidRPr="00EE75AC" w:rsidRDefault="00EE75AC" w:rsidP="00EE75AC">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662AF47C" w14:textId="6E7E4EA2" w:rsidR="006C4ADF" w:rsidRDefault="00183365" w:rsidP="00F66A1A">
      <w:pPr>
        <w:pStyle w:val="Heading1"/>
        <w:spacing w:line="360" w:lineRule="auto"/>
        <w:rPr>
          <w:rFonts w:ascii="Times New Roman" w:hAnsi="Times New Roman" w:cs="Times New Roman"/>
          <w:b/>
          <w:bCs/>
          <w:color w:val="000000" w:themeColor="text1"/>
          <w:sz w:val="24"/>
          <w:szCs w:val="24"/>
        </w:rPr>
      </w:pPr>
      <w:r w:rsidRPr="00F66A1A">
        <w:rPr>
          <w:rFonts w:ascii="Times New Roman" w:hAnsi="Times New Roman" w:cs="Times New Roman"/>
          <w:b/>
          <w:bCs/>
          <w:color w:val="000000" w:themeColor="text1"/>
          <w:sz w:val="24"/>
          <w:szCs w:val="24"/>
        </w:rPr>
        <w:lastRenderedPageBreak/>
        <w:t xml:space="preserve">Atom </w:t>
      </w:r>
      <w:r w:rsidR="00EB45B6" w:rsidRPr="00F66A1A">
        <w:rPr>
          <w:rFonts w:ascii="Times New Roman" w:hAnsi="Times New Roman" w:cs="Times New Roman"/>
          <w:b/>
          <w:bCs/>
          <w:color w:val="000000" w:themeColor="text1"/>
          <w:sz w:val="24"/>
          <w:szCs w:val="24"/>
        </w:rPr>
        <w:t>6</w:t>
      </w:r>
      <w:r w:rsidRPr="00F66A1A">
        <w:rPr>
          <w:rFonts w:ascii="Times New Roman" w:hAnsi="Times New Roman" w:cs="Times New Roman"/>
          <w:b/>
          <w:bCs/>
          <w:color w:val="000000" w:themeColor="text1"/>
          <w:sz w:val="24"/>
          <w:szCs w:val="24"/>
        </w:rPr>
        <w:t xml:space="preserve">: </w:t>
      </w:r>
      <w:r w:rsidR="00EB09BD" w:rsidRPr="00F66A1A">
        <w:rPr>
          <w:rFonts w:ascii="Times New Roman" w:hAnsi="Times New Roman" w:cs="Times New Roman"/>
          <w:b/>
          <w:bCs/>
          <w:color w:val="000000" w:themeColor="text1"/>
          <w:sz w:val="24"/>
          <w:szCs w:val="24"/>
        </w:rPr>
        <w:t xml:space="preserve">anotherDriver_IsDrivingOn_markedLane </w:t>
      </w:r>
      <w:r w:rsidR="006C4ADF" w:rsidRPr="00F66A1A">
        <w:rPr>
          <w:rFonts w:ascii="Times New Roman" w:hAnsi="Times New Roman" w:cs="Times New Roman"/>
          <w:b/>
          <w:bCs/>
          <w:color w:val="000000" w:themeColor="text1"/>
          <w:sz w:val="24"/>
          <w:szCs w:val="24"/>
        </w:rPr>
        <w:t>(</w:t>
      </w:r>
      <w:r w:rsidR="003D4947" w:rsidRPr="00F66A1A">
        <w:rPr>
          <w:rFonts w:ascii="Times New Roman" w:hAnsi="Times New Roman" w:cs="Times New Roman"/>
          <w:b/>
          <w:bCs/>
          <w:color w:val="000000" w:themeColor="text1"/>
          <w:sz w:val="24"/>
          <w:szCs w:val="24"/>
        </w:rPr>
        <w:t>1</w:t>
      </w:r>
      <w:r w:rsidR="006C4ADF" w:rsidRPr="00F66A1A">
        <w:rPr>
          <w:rFonts w:ascii="Times New Roman" w:hAnsi="Times New Roman" w:cs="Times New Roman"/>
          <w:b/>
          <w:bCs/>
          <w:color w:val="000000" w:themeColor="text1"/>
          <w:sz w:val="24"/>
          <w:szCs w:val="24"/>
        </w:rPr>
        <w:t>)</w:t>
      </w:r>
    </w:p>
    <w:p w14:paraId="5EB50C19" w14:textId="77777777" w:rsidR="006575A0" w:rsidRDefault="006575A0" w:rsidP="006575A0">
      <w:pPr>
        <w:pStyle w:val="Heading2"/>
        <w:spacing w:line="360" w:lineRule="auto"/>
        <w:rPr>
          <w:rFonts w:ascii="Times New Roman" w:hAnsi="Times New Roman" w:cs="Times New Roman"/>
          <w:b/>
          <w:bCs/>
          <w:color w:val="000000" w:themeColor="text1"/>
          <w:sz w:val="24"/>
          <w:szCs w:val="24"/>
        </w:rPr>
      </w:pPr>
      <w:r w:rsidRPr="004607C7">
        <w:rPr>
          <w:rFonts w:ascii="Times New Roman" w:hAnsi="Times New Roman" w:cs="Times New Roman"/>
          <w:b/>
          <w:bCs/>
          <w:color w:val="000000" w:themeColor="text1"/>
          <w:sz w:val="24"/>
          <w:szCs w:val="24"/>
        </w:rPr>
        <w:t>Query 1: Is the road is marked lane?</w:t>
      </w:r>
    </w:p>
    <w:p w14:paraId="629E0029" w14:textId="77777777" w:rsidR="006575A0" w:rsidRDefault="006575A0" w:rsidP="006575A0">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62790001" w14:textId="77777777" w:rsidR="006575A0" w:rsidRPr="00BA0BC2" w:rsidRDefault="006575A0" w:rsidP="006575A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570221C5" w14:textId="77777777" w:rsidR="006575A0" w:rsidRPr="00BA0BC2" w:rsidRDefault="006575A0" w:rsidP="006575A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07D662A1" w14:textId="77777777" w:rsidR="006575A0" w:rsidRPr="00BA0BC2" w:rsidRDefault="006575A0" w:rsidP="006575A0">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69268B8" w14:textId="77777777" w:rsidR="006575A0" w:rsidRPr="00BA0BC2" w:rsidRDefault="006575A0" w:rsidP="006575A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9C83774" w14:textId="77777777" w:rsidR="006575A0" w:rsidRPr="00BA0BC2" w:rsidRDefault="006575A0" w:rsidP="006575A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11044A77" w14:textId="77777777" w:rsidR="006575A0" w:rsidRPr="00CC08AD" w:rsidRDefault="006575A0" w:rsidP="006575A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CA96B4E" w14:textId="77777777" w:rsidR="006575A0" w:rsidRPr="00BA0BC2" w:rsidRDefault="006575A0" w:rsidP="006575A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A867264" w14:textId="77777777" w:rsidR="006575A0" w:rsidRDefault="006575A0" w:rsidP="006575A0">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52DF4543" w14:textId="77777777" w:rsidR="006575A0" w:rsidRPr="00E209A8" w:rsidRDefault="006575A0" w:rsidP="006575A0">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5A70FA7F" w14:textId="77777777" w:rsidR="006575A0" w:rsidRDefault="006575A0" w:rsidP="006575A0">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3B46CE34" w14:textId="77777777" w:rsidR="006575A0" w:rsidRPr="00E76E34" w:rsidRDefault="006575A0" w:rsidP="006575A0">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2661623B" w14:textId="77777777" w:rsidR="006575A0" w:rsidRPr="00E76E34" w:rsidRDefault="006575A0" w:rsidP="006575A0">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010233E6" w14:textId="556D58D0" w:rsidR="006575A0" w:rsidRPr="00E76E34" w:rsidRDefault="006575A0" w:rsidP="006575A0">
      <w:pPr>
        <w:ind w:firstLine="720"/>
        <w:rPr>
          <w:rFonts w:ascii="Times New Roman" w:hAnsi="Times New Roman" w:cs="Times New Roman"/>
          <w:sz w:val="24"/>
          <w:szCs w:val="24"/>
        </w:rPr>
      </w:pPr>
      <w:r w:rsidRPr="00E76E34">
        <w:rPr>
          <w:rFonts w:ascii="Times New Roman" w:hAnsi="Times New Roman" w:cs="Times New Roman"/>
          <w:sz w:val="24"/>
          <w:szCs w:val="24"/>
        </w:rPr>
        <w:t>then “</w:t>
      </w:r>
      <w:r w:rsidR="008715A0">
        <w:rPr>
          <w:rFonts w:ascii="Times New Roman" w:hAnsi="Times New Roman" w:cs="Times New Roman"/>
          <w:sz w:val="24"/>
          <w:szCs w:val="24"/>
        </w:rPr>
        <w:t>Driving in a marked lane</w:t>
      </w:r>
      <w:proofErr w:type="gramStart"/>
      <w:r w:rsidRPr="00E76E34">
        <w:rPr>
          <w:rFonts w:ascii="Times New Roman" w:hAnsi="Times New Roman" w:cs="Times New Roman"/>
          <w:sz w:val="24"/>
          <w:szCs w:val="24"/>
        </w:rPr>
        <w:t>”;</w:t>
      </w:r>
      <w:proofErr w:type="gramEnd"/>
    </w:p>
    <w:p w14:paraId="4C8DB673" w14:textId="78ACDE73" w:rsidR="006575A0" w:rsidRPr="00E76E34" w:rsidRDefault="006575A0" w:rsidP="006575A0">
      <w:pPr>
        <w:ind w:firstLine="720"/>
        <w:rPr>
          <w:rFonts w:ascii="Times New Roman" w:hAnsi="Times New Roman" w:cs="Times New Roman"/>
          <w:sz w:val="24"/>
          <w:szCs w:val="24"/>
        </w:rPr>
      </w:pPr>
      <w:r w:rsidRPr="00E76E34">
        <w:rPr>
          <w:rFonts w:ascii="Times New Roman" w:hAnsi="Times New Roman" w:cs="Times New Roman"/>
          <w:sz w:val="24"/>
          <w:szCs w:val="24"/>
        </w:rPr>
        <w:t xml:space="preserve"> </w:t>
      </w:r>
      <w:r w:rsidR="008715A0" w:rsidRPr="00E76E34">
        <w:rPr>
          <w:rFonts w:ascii="Times New Roman" w:hAnsi="Times New Roman" w:cs="Times New Roman"/>
          <w:sz w:val="24"/>
          <w:szCs w:val="24"/>
        </w:rPr>
        <w:t>m</w:t>
      </w:r>
      <w:r w:rsidR="008715A0">
        <w:rPr>
          <w:rFonts w:ascii="Times New Roman" w:hAnsi="Times New Roman" w:cs="Times New Roman"/>
          <w:sz w:val="24"/>
          <w:szCs w:val="24"/>
        </w:rPr>
        <w:t>arkedlane</w:t>
      </w:r>
      <w:r w:rsidR="008715A0" w:rsidRPr="00E76E34">
        <w:rPr>
          <w:rFonts w:ascii="Times New Roman" w:hAnsi="Times New Roman" w:cs="Times New Roman"/>
          <w:sz w:val="24"/>
          <w:szCs w:val="24"/>
        </w:rPr>
        <w:t xml:space="preserve"> </w:t>
      </w:r>
      <w:r w:rsidRPr="00E76E34">
        <w:rPr>
          <w:rFonts w:ascii="Times New Roman" w:hAnsi="Times New Roman" w:cs="Times New Roman"/>
          <w:sz w:val="24"/>
          <w:szCs w:val="24"/>
        </w:rPr>
        <w:t xml:space="preserve">= </w:t>
      </w:r>
      <w:proofErr w:type="gramStart"/>
      <w:r w:rsidRPr="00E76E34">
        <w:rPr>
          <w:rFonts w:ascii="Times New Roman" w:hAnsi="Times New Roman" w:cs="Times New Roman"/>
          <w:sz w:val="24"/>
          <w:szCs w:val="24"/>
        </w:rPr>
        <w:t>1;</w:t>
      </w:r>
      <w:proofErr w:type="gramEnd"/>
    </w:p>
    <w:p w14:paraId="739D46F2" w14:textId="77777777" w:rsidR="006575A0" w:rsidRPr="00E76E34" w:rsidRDefault="006575A0" w:rsidP="006575A0">
      <w:pPr>
        <w:rPr>
          <w:rFonts w:ascii="Times New Roman" w:hAnsi="Times New Roman" w:cs="Times New Roman"/>
          <w:sz w:val="24"/>
          <w:szCs w:val="24"/>
        </w:rPr>
      </w:pPr>
      <w:r w:rsidRPr="00E76E34">
        <w:rPr>
          <w:rFonts w:ascii="Times New Roman" w:hAnsi="Times New Roman" w:cs="Times New Roman"/>
          <w:sz w:val="24"/>
          <w:szCs w:val="24"/>
        </w:rPr>
        <w:t>else</w:t>
      </w:r>
    </w:p>
    <w:p w14:paraId="73B7B02A" w14:textId="77777777" w:rsidR="006575A0" w:rsidRPr="004725F2" w:rsidRDefault="006575A0" w:rsidP="006575A0">
      <w:pPr>
        <w:ind w:firstLine="720"/>
        <w:rPr>
          <w:rFonts w:ascii="Times New Roman" w:hAnsi="Times New Roman" w:cs="Times New Roman"/>
        </w:rPr>
      </w:pPr>
      <w:r w:rsidRPr="00E76E34">
        <w:rPr>
          <w:rFonts w:ascii="Times New Roman" w:hAnsi="Times New Roman" w:cs="Times New Roman"/>
          <w:sz w:val="24"/>
          <w:szCs w:val="24"/>
        </w:rPr>
        <w:t>m</w:t>
      </w:r>
      <w:r>
        <w:rPr>
          <w:rFonts w:ascii="Times New Roman" w:hAnsi="Times New Roman" w:cs="Times New Roman"/>
          <w:sz w:val="24"/>
          <w:szCs w:val="24"/>
        </w:rPr>
        <w:t>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68EE3E01" w14:textId="737F5A59" w:rsidR="006575A0" w:rsidRPr="00C4315F" w:rsidRDefault="006575A0" w:rsidP="006575A0">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9C1628">
        <w:rPr>
          <w:rFonts w:ascii="Times New Roman" w:hAnsi="Times New Roman" w:cs="Times New Roman"/>
          <w:b/>
          <w:bCs/>
          <w:color w:val="000000" w:themeColor="text1"/>
          <w:sz w:val="24"/>
          <w:szCs w:val="24"/>
        </w:rPr>
        <w:t>6</w:t>
      </w:r>
    </w:p>
    <w:p w14:paraId="16CDAB38" w14:textId="77777777" w:rsidR="006575A0" w:rsidRDefault="006575A0" w:rsidP="006575A0">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6B2E4AAC" w14:textId="77777777" w:rsidR="006575A0" w:rsidRPr="005200AD" w:rsidRDefault="006575A0" w:rsidP="006575A0">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6575A0" w14:paraId="7722E8D1" w14:textId="77777777" w:rsidTr="00B16DDC">
        <w:tc>
          <w:tcPr>
            <w:tcW w:w="1413" w:type="dxa"/>
          </w:tcPr>
          <w:p w14:paraId="69F3A5B0" w14:textId="77777777" w:rsidR="006575A0" w:rsidRDefault="006575A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43283EDC" w14:textId="77777777" w:rsidR="006575A0" w:rsidRDefault="006575A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A00434D" w14:textId="77777777" w:rsidR="006575A0" w:rsidRDefault="006575A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6575A0" w14:paraId="762FC92A" w14:textId="77777777" w:rsidTr="00B16DDC">
        <w:tc>
          <w:tcPr>
            <w:tcW w:w="1413" w:type="dxa"/>
          </w:tcPr>
          <w:p w14:paraId="114A7FE8" w14:textId="77777777" w:rsidR="006575A0" w:rsidRDefault="006575A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219A2FF" w14:textId="757E20FA" w:rsidR="006575A0" w:rsidRDefault="008715A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Driving in a marked lane</w:t>
            </w:r>
          </w:p>
        </w:tc>
        <w:tc>
          <w:tcPr>
            <w:tcW w:w="3006" w:type="dxa"/>
          </w:tcPr>
          <w:p w14:paraId="5C8F07EC" w14:textId="77777777" w:rsidR="006575A0" w:rsidRDefault="006575A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224547B2" w14:textId="77777777" w:rsidR="006575A0" w:rsidRPr="004A1249" w:rsidRDefault="006575A0" w:rsidP="006575A0">
      <w:pPr>
        <w:spacing w:after="0"/>
        <w:rPr>
          <w:rFonts w:ascii="Times New Roman" w:hAnsi="Times New Roman" w:cs="Times New Roman"/>
          <w:b/>
        </w:rPr>
      </w:pPr>
    </w:p>
    <w:p w14:paraId="56DC3FD2" w14:textId="77777777" w:rsidR="006575A0" w:rsidRDefault="006575A0" w:rsidP="006575A0">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5A89320E" w14:textId="77777777" w:rsidR="006575A0" w:rsidRDefault="006575A0" w:rsidP="006575A0">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5C5229F6" w14:textId="1D4A5EA7" w:rsidR="00DB449D" w:rsidRDefault="006575A0" w:rsidP="006575A0">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491DF56C" w14:textId="77777777" w:rsidR="00DB449D" w:rsidRDefault="00DB449D">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58DA81FC" w14:textId="78711905" w:rsidR="003D4947" w:rsidRDefault="003D4947" w:rsidP="00F66A1A">
      <w:pPr>
        <w:pStyle w:val="Heading1"/>
        <w:spacing w:line="360" w:lineRule="auto"/>
        <w:rPr>
          <w:rFonts w:ascii="Times New Roman" w:hAnsi="Times New Roman" w:cs="Times New Roman"/>
          <w:b/>
          <w:bCs/>
          <w:color w:val="000000" w:themeColor="text1"/>
          <w:sz w:val="24"/>
          <w:szCs w:val="24"/>
        </w:rPr>
      </w:pPr>
      <w:r w:rsidRPr="00F66A1A">
        <w:rPr>
          <w:rFonts w:ascii="Times New Roman" w:hAnsi="Times New Roman" w:cs="Times New Roman"/>
          <w:b/>
          <w:bCs/>
          <w:color w:val="000000" w:themeColor="text1"/>
          <w:sz w:val="24"/>
          <w:szCs w:val="24"/>
        </w:rPr>
        <w:lastRenderedPageBreak/>
        <w:t>Atom</w:t>
      </w:r>
      <w:r w:rsidR="00C130D7" w:rsidRPr="00F66A1A">
        <w:rPr>
          <w:rFonts w:ascii="Times New Roman" w:hAnsi="Times New Roman" w:cs="Times New Roman"/>
          <w:b/>
          <w:bCs/>
          <w:color w:val="000000" w:themeColor="text1"/>
          <w:sz w:val="24"/>
          <w:szCs w:val="24"/>
        </w:rPr>
        <w:t xml:space="preserve"> 7: </w:t>
      </w:r>
      <w:r w:rsidR="00F80B9F" w:rsidRPr="00F66A1A">
        <w:rPr>
          <w:rFonts w:ascii="Times New Roman" w:hAnsi="Times New Roman" w:cs="Times New Roman"/>
          <w:b/>
          <w:bCs/>
          <w:color w:val="000000" w:themeColor="text1"/>
          <w:sz w:val="24"/>
          <w:szCs w:val="24"/>
        </w:rPr>
        <w:t xml:space="preserve">driver_HasReturnedTo_markedLane </w:t>
      </w:r>
      <w:r w:rsidR="00C130D7" w:rsidRPr="00F66A1A">
        <w:rPr>
          <w:rFonts w:ascii="Times New Roman" w:hAnsi="Times New Roman" w:cs="Times New Roman"/>
          <w:b/>
          <w:bCs/>
          <w:color w:val="000000" w:themeColor="text1"/>
          <w:sz w:val="24"/>
          <w:szCs w:val="24"/>
        </w:rPr>
        <w:t>(1)</w:t>
      </w:r>
    </w:p>
    <w:p w14:paraId="319A0975" w14:textId="77777777" w:rsidR="00DB449D" w:rsidRDefault="00DB449D" w:rsidP="00DB449D">
      <w:pPr>
        <w:pStyle w:val="Heading2"/>
        <w:spacing w:line="360" w:lineRule="auto"/>
        <w:rPr>
          <w:rFonts w:ascii="Times New Roman" w:hAnsi="Times New Roman" w:cs="Times New Roman"/>
          <w:b/>
          <w:bCs/>
          <w:color w:val="000000" w:themeColor="text1"/>
          <w:sz w:val="24"/>
          <w:szCs w:val="24"/>
        </w:rPr>
      </w:pPr>
      <w:r w:rsidRPr="004607C7">
        <w:rPr>
          <w:rFonts w:ascii="Times New Roman" w:hAnsi="Times New Roman" w:cs="Times New Roman"/>
          <w:b/>
          <w:bCs/>
          <w:color w:val="000000" w:themeColor="text1"/>
          <w:sz w:val="24"/>
          <w:szCs w:val="24"/>
        </w:rPr>
        <w:t>Query 1: Is the road is marked lane?</w:t>
      </w:r>
    </w:p>
    <w:p w14:paraId="7D699CC6" w14:textId="77777777" w:rsidR="00DB449D" w:rsidRDefault="00DB449D" w:rsidP="00DB449D">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57B05EE0" w14:textId="77777777" w:rsidR="00DB449D" w:rsidRPr="00BA0BC2" w:rsidRDefault="00DB449D" w:rsidP="00DB449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24349676" w14:textId="77777777" w:rsidR="00DB449D" w:rsidRPr="00BA0BC2" w:rsidRDefault="00DB449D" w:rsidP="00DB449D">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107CF39A" w14:textId="77777777" w:rsidR="00DB449D" w:rsidRPr="00BA0BC2" w:rsidRDefault="00DB449D" w:rsidP="00DB449D">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49A2068" w14:textId="77777777" w:rsidR="00DB449D" w:rsidRPr="00BA0BC2" w:rsidRDefault="00DB449D" w:rsidP="00DB449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7D9F7DE" w14:textId="77777777" w:rsidR="00DB449D" w:rsidRPr="00BA0BC2" w:rsidRDefault="00DB449D" w:rsidP="00DB449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1006E16F" w14:textId="77777777" w:rsidR="00DB449D" w:rsidRPr="00CC08AD" w:rsidRDefault="00DB449D" w:rsidP="00DB449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303145F" w14:textId="77777777" w:rsidR="00DB449D" w:rsidRPr="00BA0BC2" w:rsidRDefault="00DB449D" w:rsidP="00DB449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831716D" w14:textId="77777777" w:rsidR="00DB449D" w:rsidRDefault="00DB449D" w:rsidP="00DB449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7BD9589B" w14:textId="77777777" w:rsidR="00DB449D" w:rsidRPr="00E209A8" w:rsidRDefault="00DB449D" w:rsidP="00DB449D">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5C2935BB" w14:textId="77777777" w:rsidR="00DB449D" w:rsidRDefault="00DB449D" w:rsidP="00DB449D">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33FF37DA" w14:textId="77777777" w:rsidR="00DB449D" w:rsidRPr="00E76E34" w:rsidRDefault="00DB449D" w:rsidP="00DB449D">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10E75C4" w14:textId="77777777" w:rsidR="00DB449D" w:rsidRPr="00E76E34" w:rsidRDefault="00DB449D" w:rsidP="00DB449D">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02C8DCAA" w14:textId="610D36FF" w:rsidR="00DB449D" w:rsidRPr="00E76E34" w:rsidRDefault="00DB449D" w:rsidP="00DB449D">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Driv</w:t>
      </w:r>
      <w:r>
        <w:rPr>
          <w:rFonts w:ascii="Times New Roman" w:hAnsi="Times New Roman" w:cs="Times New Roman"/>
          <w:sz w:val="24"/>
          <w:szCs w:val="24"/>
        </w:rPr>
        <w:t xml:space="preserve">er </w:t>
      </w:r>
      <w:r w:rsidR="00D721DA">
        <w:rPr>
          <w:rFonts w:ascii="Times New Roman" w:hAnsi="Times New Roman" w:cs="Times New Roman"/>
          <w:sz w:val="24"/>
          <w:szCs w:val="24"/>
        </w:rPr>
        <w:t xml:space="preserve">has </w:t>
      </w:r>
      <w:r>
        <w:rPr>
          <w:rFonts w:ascii="Times New Roman" w:hAnsi="Times New Roman" w:cs="Times New Roman"/>
          <w:sz w:val="24"/>
          <w:szCs w:val="24"/>
        </w:rPr>
        <w:t>returned to marked lane</w:t>
      </w:r>
      <w:proofErr w:type="gramStart"/>
      <w:r w:rsidRPr="00E76E34">
        <w:rPr>
          <w:rFonts w:ascii="Times New Roman" w:hAnsi="Times New Roman" w:cs="Times New Roman"/>
          <w:sz w:val="24"/>
          <w:szCs w:val="24"/>
        </w:rPr>
        <w:t>”;</w:t>
      </w:r>
      <w:proofErr w:type="gramEnd"/>
    </w:p>
    <w:p w14:paraId="6EC60DEB" w14:textId="77777777" w:rsidR="00DB449D" w:rsidRPr="00E76E34" w:rsidRDefault="00DB449D" w:rsidP="00DB449D">
      <w:pPr>
        <w:ind w:firstLine="720"/>
        <w:rPr>
          <w:rFonts w:ascii="Times New Roman" w:hAnsi="Times New Roman" w:cs="Times New Roman"/>
          <w:sz w:val="24"/>
          <w:szCs w:val="24"/>
        </w:rPr>
      </w:pPr>
      <w:r w:rsidRPr="00E76E34">
        <w:rPr>
          <w:rFonts w:ascii="Times New Roman" w:hAnsi="Times New Roman" w:cs="Times New Roman"/>
          <w:sz w:val="24"/>
          <w:szCs w:val="24"/>
        </w:rPr>
        <w:t xml:space="preserve"> m</w:t>
      </w:r>
      <w:r>
        <w:rPr>
          <w:rFonts w:ascii="Times New Roman" w:hAnsi="Times New Roman" w:cs="Times New Roman"/>
          <w:sz w:val="24"/>
          <w:szCs w:val="24"/>
        </w:rPr>
        <w:t>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3F10D800" w14:textId="77777777" w:rsidR="00DB449D" w:rsidRPr="00E76E34" w:rsidRDefault="00DB449D" w:rsidP="00DB449D">
      <w:pPr>
        <w:rPr>
          <w:rFonts w:ascii="Times New Roman" w:hAnsi="Times New Roman" w:cs="Times New Roman"/>
          <w:sz w:val="24"/>
          <w:szCs w:val="24"/>
        </w:rPr>
      </w:pPr>
      <w:r w:rsidRPr="00E76E34">
        <w:rPr>
          <w:rFonts w:ascii="Times New Roman" w:hAnsi="Times New Roman" w:cs="Times New Roman"/>
          <w:sz w:val="24"/>
          <w:szCs w:val="24"/>
        </w:rPr>
        <w:t>else</w:t>
      </w:r>
    </w:p>
    <w:p w14:paraId="043B4A80" w14:textId="77777777" w:rsidR="00DB449D" w:rsidRPr="004725F2" w:rsidRDefault="00DB449D" w:rsidP="00DB449D">
      <w:pPr>
        <w:ind w:firstLine="720"/>
        <w:rPr>
          <w:rFonts w:ascii="Times New Roman" w:hAnsi="Times New Roman" w:cs="Times New Roman"/>
        </w:rPr>
      </w:pPr>
      <w:r w:rsidRPr="00E76E34">
        <w:rPr>
          <w:rFonts w:ascii="Times New Roman" w:hAnsi="Times New Roman" w:cs="Times New Roman"/>
          <w:sz w:val="24"/>
          <w:szCs w:val="24"/>
        </w:rPr>
        <w:t>m</w:t>
      </w:r>
      <w:r>
        <w:rPr>
          <w:rFonts w:ascii="Times New Roman" w:hAnsi="Times New Roman" w:cs="Times New Roman"/>
          <w:sz w:val="24"/>
          <w:szCs w:val="24"/>
        </w:rPr>
        <w:t>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71A5C373" w14:textId="72720A28" w:rsidR="00DB449D" w:rsidRPr="00C4315F" w:rsidRDefault="00DB449D" w:rsidP="00DB449D">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516766">
        <w:rPr>
          <w:rFonts w:ascii="Times New Roman" w:hAnsi="Times New Roman" w:cs="Times New Roman"/>
          <w:b/>
          <w:bCs/>
          <w:color w:val="000000" w:themeColor="text1"/>
          <w:sz w:val="24"/>
          <w:szCs w:val="24"/>
        </w:rPr>
        <w:t>7</w:t>
      </w:r>
    </w:p>
    <w:p w14:paraId="7F480065" w14:textId="77777777" w:rsidR="00DB449D" w:rsidRDefault="00DB449D" w:rsidP="00DB449D">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08441902" w14:textId="77777777" w:rsidR="00DB449D" w:rsidRPr="005200AD" w:rsidRDefault="00DB449D" w:rsidP="00DB449D">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DB449D" w14:paraId="297C3227" w14:textId="77777777" w:rsidTr="00B16DDC">
        <w:tc>
          <w:tcPr>
            <w:tcW w:w="1413" w:type="dxa"/>
          </w:tcPr>
          <w:p w14:paraId="37800E03" w14:textId="77777777" w:rsidR="00DB449D" w:rsidRDefault="00DB449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46A649FA" w14:textId="77777777" w:rsidR="00DB449D" w:rsidRDefault="00DB449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470E132" w14:textId="77777777" w:rsidR="00DB449D" w:rsidRDefault="00DB449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DB449D" w14:paraId="361C1E0E" w14:textId="77777777" w:rsidTr="00B16DDC">
        <w:tc>
          <w:tcPr>
            <w:tcW w:w="1413" w:type="dxa"/>
          </w:tcPr>
          <w:p w14:paraId="1C9CC6BB" w14:textId="77777777" w:rsidR="00DB449D" w:rsidRDefault="00DB449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4580AF20" w14:textId="4644294D" w:rsidR="00DB449D" w:rsidRDefault="00C0758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Driver has returned to marked lane</w:t>
            </w:r>
          </w:p>
        </w:tc>
        <w:tc>
          <w:tcPr>
            <w:tcW w:w="3006" w:type="dxa"/>
          </w:tcPr>
          <w:p w14:paraId="74CB4B7E" w14:textId="77777777" w:rsidR="00DB449D" w:rsidRDefault="00DB449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FB9CD89" w14:textId="77777777" w:rsidR="00DB449D" w:rsidRPr="004A1249" w:rsidRDefault="00DB449D" w:rsidP="00DB449D">
      <w:pPr>
        <w:spacing w:after="0"/>
        <w:rPr>
          <w:rFonts w:ascii="Times New Roman" w:hAnsi="Times New Roman" w:cs="Times New Roman"/>
          <w:b/>
        </w:rPr>
      </w:pPr>
    </w:p>
    <w:p w14:paraId="460EE16D" w14:textId="77777777" w:rsidR="00DB449D" w:rsidRDefault="00DB449D" w:rsidP="00DB449D">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43EAF8BA" w14:textId="77777777" w:rsidR="00DB449D" w:rsidRDefault="00DB449D" w:rsidP="00DB449D">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2854C127" w14:textId="77777777" w:rsidR="00DB449D" w:rsidRDefault="00DB449D" w:rsidP="00DB449D">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5D9DA57" w14:textId="051FCDFD" w:rsidR="00516766" w:rsidRDefault="00516766">
      <w:r>
        <w:br w:type="page"/>
      </w:r>
    </w:p>
    <w:p w14:paraId="457FE28C" w14:textId="67CE32DE" w:rsidR="00C130D7" w:rsidRDefault="00C130D7" w:rsidP="00F66A1A">
      <w:pPr>
        <w:pStyle w:val="Heading1"/>
        <w:spacing w:line="360" w:lineRule="auto"/>
        <w:rPr>
          <w:rFonts w:ascii="Times New Roman" w:hAnsi="Times New Roman" w:cs="Times New Roman"/>
          <w:b/>
          <w:bCs/>
          <w:color w:val="000000" w:themeColor="text1"/>
          <w:sz w:val="24"/>
          <w:szCs w:val="24"/>
        </w:rPr>
      </w:pPr>
      <w:r w:rsidRPr="00F66A1A">
        <w:rPr>
          <w:rFonts w:ascii="Times New Roman" w:hAnsi="Times New Roman" w:cs="Times New Roman"/>
          <w:b/>
          <w:bCs/>
          <w:color w:val="000000" w:themeColor="text1"/>
          <w:sz w:val="24"/>
          <w:szCs w:val="24"/>
        </w:rPr>
        <w:lastRenderedPageBreak/>
        <w:t xml:space="preserve">Atom 8: </w:t>
      </w:r>
      <w:r w:rsidR="00F80B9F" w:rsidRPr="00F66A1A">
        <w:rPr>
          <w:rFonts w:ascii="Times New Roman" w:hAnsi="Times New Roman" w:cs="Times New Roman"/>
          <w:b/>
          <w:bCs/>
          <w:color w:val="000000" w:themeColor="text1"/>
          <w:sz w:val="24"/>
          <w:szCs w:val="24"/>
        </w:rPr>
        <w:t xml:space="preserve">anotherDriver_IsDrivingOn_lineOfTraffic </w:t>
      </w:r>
      <w:r w:rsidRPr="00F66A1A">
        <w:rPr>
          <w:rFonts w:ascii="Times New Roman" w:hAnsi="Times New Roman" w:cs="Times New Roman"/>
          <w:b/>
          <w:bCs/>
          <w:color w:val="000000" w:themeColor="text1"/>
          <w:sz w:val="24"/>
          <w:szCs w:val="24"/>
        </w:rPr>
        <w:t>(1)</w:t>
      </w:r>
    </w:p>
    <w:p w14:paraId="5EE420E8" w14:textId="77777777" w:rsidR="00686208" w:rsidRPr="008A14CD" w:rsidRDefault="00686208" w:rsidP="00686208">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1</w:t>
      </w:r>
      <w:r w:rsidRPr="008A14CD">
        <w:rPr>
          <w:rFonts w:ascii="Times New Roman" w:hAnsi="Times New Roman" w:cs="Times New Roman"/>
          <w:b/>
          <w:bCs/>
          <w:color w:val="000000" w:themeColor="text1"/>
          <w:sz w:val="24"/>
          <w:szCs w:val="24"/>
        </w:rPr>
        <w:t>: What is TV lane number? (AV_Behaviour)</w:t>
      </w:r>
    </w:p>
    <w:p w14:paraId="70CF471C" w14:textId="77777777" w:rsidR="00686208" w:rsidRPr="00BA0BC2" w:rsidRDefault="00686208" w:rsidP="0068620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AE7ED6A" w14:textId="77777777" w:rsidR="00686208" w:rsidRPr="00BA0BC2" w:rsidRDefault="00686208" w:rsidP="0068620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0E8BD93F" w14:textId="77777777" w:rsidR="00686208" w:rsidRPr="00BA0BC2" w:rsidRDefault="00686208" w:rsidP="0068620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61A0248" w14:textId="77777777" w:rsidR="00686208" w:rsidRPr="00BA0BC2" w:rsidRDefault="00686208" w:rsidP="0068620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ED64711" w14:textId="77777777" w:rsidR="00686208" w:rsidRPr="00BA0BC2" w:rsidRDefault="00686208" w:rsidP="0068620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0D7138E3" w14:textId="77777777" w:rsidR="00686208" w:rsidRPr="00BA0BC2" w:rsidRDefault="00686208" w:rsidP="0068620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BA00A8C" w14:textId="77777777" w:rsidR="00686208" w:rsidRPr="00BA0BC2" w:rsidRDefault="00686208" w:rsidP="0068620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55C16B88" w14:textId="77777777" w:rsidR="00686208" w:rsidRPr="00E209A8" w:rsidRDefault="00686208" w:rsidP="00686208">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784735F7" w14:textId="77777777" w:rsidR="00686208" w:rsidRDefault="00686208" w:rsidP="00686208">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5EEE44B5" w14:textId="77777777" w:rsidR="00686208" w:rsidRPr="00E76E34" w:rsidRDefault="00686208" w:rsidP="00686208">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75CEB6E2" w14:textId="77777777" w:rsidR="00686208" w:rsidRPr="00E76E34" w:rsidRDefault="00686208" w:rsidP="00686208">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164AE1DB" w14:textId="77777777" w:rsidR="00686208" w:rsidRPr="00E76E34" w:rsidRDefault="00686208" w:rsidP="00686208">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 in line of traffic</w:t>
      </w:r>
      <w:proofErr w:type="gramStart"/>
      <w:r w:rsidRPr="00E76E34">
        <w:rPr>
          <w:rFonts w:ascii="Times New Roman" w:hAnsi="Times New Roman" w:cs="Times New Roman"/>
          <w:sz w:val="24"/>
          <w:szCs w:val="24"/>
        </w:rPr>
        <w:t>”;</w:t>
      </w:r>
      <w:proofErr w:type="gramEnd"/>
    </w:p>
    <w:p w14:paraId="51C75BCF" w14:textId="77777777" w:rsidR="00686208" w:rsidRPr="00E76E34" w:rsidRDefault="00686208" w:rsidP="00686208">
      <w:pPr>
        <w:ind w:firstLine="720"/>
        <w:rPr>
          <w:rFonts w:ascii="Times New Roman" w:hAnsi="Times New Roman" w:cs="Times New Roman"/>
          <w:sz w:val="24"/>
          <w:szCs w:val="24"/>
        </w:rPr>
      </w:pPr>
      <w:r>
        <w:rPr>
          <w:rFonts w:ascii="Times New Roman" w:hAnsi="Times New Roman" w:cs="Times New Roman"/>
          <w:sz w:val="24"/>
          <w:szCs w:val="24"/>
        </w:rPr>
        <w:t>line_of_traffic</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6819F873" w14:textId="77777777" w:rsidR="00686208" w:rsidRPr="00E76E34" w:rsidRDefault="00686208" w:rsidP="00686208">
      <w:pPr>
        <w:rPr>
          <w:rFonts w:ascii="Times New Roman" w:hAnsi="Times New Roman" w:cs="Times New Roman"/>
          <w:sz w:val="24"/>
          <w:szCs w:val="24"/>
        </w:rPr>
      </w:pPr>
      <w:r w:rsidRPr="00E76E34">
        <w:rPr>
          <w:rFonts w:ascii="Times New Roman" w:hAnsi="Times New Roman" w:cs="Times New Roman"/>
          <w:sz w:val="24"/>
          <w:szCs w:val="24"/>
        </w:rPr>
        <w:t>else</w:t>
      </w:r>
    </w:p>
    <w:p w14:paraId="475D5554" w14:textId="77777777" w:rsidR="00686208" w:rsidRPr="004725F2" w:rsidRDefault="00686208" w:rsidP="00686208">
      <w:pPr>
        <w:ind w:firstLine="720"/>
        <w:rPr>
          <w:rFonts w:ascii="Times New Roman" w:hAnsi="Times New Roman" w:cs="Times New Roman"/>
        </w:rPr>
      </w:pPr>
      <w:r>
        <w:rPr>
          <w:rFonts w:ascii="Times New Roman" w:hAnsi="Times New Roman" w:cs="Times New Roman"/>
          <w:sz w:val="24"/>
          <w:szCs w:val="24"/>
        </w:rPr>
        <w:t>line_of_traffic</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629F5387" w14:textId="067BFA91" w:rsidR="00686208" w:rsidRPr="00C4315F" w:rsidRDefault="00686208" w:rsidP="00686208">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813AA0">
        <w:rPr>
          <w:rFonts w:ascii="Times New Roman" w:hAnsi="Times New Roman" w:cs="Times New Roman"/>
          <w:b/>
          <w:bCs/>
          <w:color w:val="000000" w:themeColor="text1"/>
          <w:sz w:val="24"/>
          <w:szCs w:val="24"/>
        </w:rPr>
        <w:t>8</w:t>
      </w:r>
    </w:p>
    <w:p w14:paraId="15543DFC" w14:textId="77777777" w:rsidR="00686208" w:rsidRDefault="00686208" w:rsidP="00686208">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5BDA9B27" w14:textId="77777777" w:rsidR="00686208" w:rsidRPr="005200AD" w:rsidRDefault="00686208" w:rsidP="00686208">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686208" w14:paraId="791CAE9C" w14:textId="77777777" w:rsidTr="00B16DDC">
        <w:tc>
          <w:tcPr>
            <w:tcW w:w="1413" w:type="dxa"/>
          </w:tcPr>
          <w:p w14:paraId="6C7F0041" w14:textId="77777777" w:rsidR="00686208" w:rsidRDefault="0068620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F39BCB1" w14:textId="77777777" w:rsidR="00686208" w:rsidRDefault="0068620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4508AE8A" w14:textId="77777777" w:rsidR="00686208" w:rsidRDefault="0068620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686208" w14:paraId="4454893B" w14:textId="77777777" w:rsidTr="00B16DDC">
        <w:tc>
          <w:tcPr>
            <w:tcW w:w="1413" w:type="dxa"/>
          </w:tcPr>
          <w:p w14:paraId="5C6385A4" w14:textId="77777777" w:rsidR="00686208" w:rsidRDefault="0068620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10ABEDD" w14:textId="77777777" w:rsidR="00686208" w:rsidRDefault="0068620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TV is in line of traffic</w:t>
            </w:r>
          </w:p>
        </w:tc>
        <w:tc>
          <w:tcPr>
            <w:tcW w:w="3006" w:type="dxa"/>
          </w:tcPr>
          <w:p w14:paraId="44491FC4" w14:textId="77777777" w:rsidR="00686208" w:rsidRDefault="0068620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7A216CE7" w14:textId="77777777" w:rsidR="00686208" w:rsidRPr="004A1249" w:rsidRDefault="00686208" w:rsidP="00686208">
      <w:pPr>
        <w:spacing w:after="0"/>
        <w:rPr>
          <w:rFonts w:ascii="Times New Roman" w:hAnsi="Times New Roman" w:cs="Times New Roman"/>
          <w:b/>
        </w:rPr>
      </w:pPr>
    </w:p>
    <w:p w14:paraId="6F5BDD44" w14:textId="77777777" w:rsidR="00686208" w:rsidRDefault="00686208" w:rsidP="00686208">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32446394" w14:textId="77777777" w:rsidR="00686208" w:rsidRDefault="00686208" w:rsidP="00686208">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04ACF192" w14:textId="77777777" w:rsidR="00686208" w:rsidRDefault="00686208" w:rsidP="00686208">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6C82542D" w14:textId="4E52C940" w:rsidR="00077390" w:rsidRDefault="00077390">
      <w:r>
        <w:br w:type="page"/>
      </w:r>
    </w:p>
    <w:p w14:paraId="2C0059CA" w14:textId="356F967C" w:rsidR="00F80B9F" w:rsidRPr="00F66A1A" w:rsidRDefault="00F80B9F" w:rsidP="00F66A1A">
      <w:pPr>
        <w:pStyle w:val="Heading1"/>
        <w:spacing w:line="360" w:lineRule="auto"/>
        <w:rPr>
          <w:rFonts w:ascii="Times New Roman" w:hAnsi="Times New Roman" w:cs="Times New Roman"/>
          <w:b/>
          <w:bCs/>
          <w:color w:val="000000" w:themeColor="text1"/>
          <w:sz w:val="24"/>
          <w:szCs w:val="24"/>
        </w:rPr>
      </w:pPr>
      <w:r w:rsidRPr="00F66A1A">
        <w:rPr>
          <w:rFonts w:ascii="Times New Roman" w:hAnsi="Times New Roman" w:cs="Times New Roman"/>
          <w:b/>
          <w:bCs/>
          <w:color w:val="000000" w:themeColor="text1"/>
          <w:sz w:val="24"/>
          <w:szCs w:val="24"/>
        </w:rPr>
        <w:lastRenderedPageBreak/>
        <w:t>Atom 9: driver_HasReturnedTo_lineOfTraffic (</w:t>
      </w:r>
      <w:r w:rsidR="007C0D63" w:rsidRPr="00F66A1A">
        <w:rPr>
          <w:rFonts w:ascii="Times New Roman" w:hAnsi="Times New Roman" w:cs="Times New Roman"/>
          <w:b/>
          <w:bCs/>
          <w:color w:val="000000" w:themeColor="text1"/>
          <w:sz w:val="24"/>
          <w:szCs w:val="24"/>
        </w:rPr>
        <w:t>1</w:t>
      </w:r>
      <w:r w:rsidRPr="00F66A1A">
        <w:rPr>
          <w:rFonts w:ascii="Times New Roman" w:hAnsi="Times New Roman" w:cs="Times New Roman"/>
          <w:b/>
          <w:bCs/>
          <w:color w:val="000000" w:themeColor="text1"/>
          <w:sz w:val="24"/>
          <w:szCs w:val="24"/>
        </w:rPr>
        <w:t>)</w:t>
      </w:r>
    </w:p>
    <w:p w14:paraId="11BDFD09" w14:textId="77777777" w:rsidR="00CD55CD" w:rsidRPr="008A14CD" w:rsidRDefault="00CD55CD" w:rsidP="00CD55CD">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1</w:t>
      </w:r>
      <w:r w:rsidRPr="008A14CD">
        <w:rPr>
          <w:rFonts w:ascii="Times New Roman" w:hAnsi="Times New Roman" w:cs="Times New Roman"/>
          <w:b/>
          <w:bCs/>
          <w:color w:val="000000" w:themeColor="text1"/>
          <w:sz w:val="24"/>
          <w:szCs w:val="24"/>
        </w:rPr>
        <w:t>: What is TV lane number? (AV_Behaviour)</w:t>
      </w:r>
    </w:p>
    <w:p w14:paraId="40A0EBC8" w14:textId="77777777" w:rsidR="00CD55CD" w:rsidRPr="00BA0BC2" w:rsidRDefault="00CD55CD" w:rsidP="00CD55C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8822341" w14:textId="77777777" w:rsidR="00CD55CD" w:rsidRPr="00BA0BC2" w:rsidRDefault="00CD55CD" w:rsidP="00CD55CD">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338F7F62" w14:textId="77777777" w:rsidR="00CD55CD" w:rsidRPr="00BA0BC2" w:rsidRDefault="00CD55CD" w:rsidP="00CD55CD">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316955D" w14:textId="77777777" w:rsidR="00CD55CD" w:rsidRPr="00BA0BC2" w:rsidRDefault="00CD55CD" w:rsidP="00CD55C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46CE48E" w14:textId="77777777" w:rsidR="00CD55CD" w:rsidRPr="00BA0BC2" w:rsidRDefault="00CD55CD" w:rsidP="00CD55CD">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5088F846" w14:textId="77777777" w:rsidR="00CD55CD" w:rsidRPr="00BA0BC2" w:rsidRDefault="00CD55CD" w:rsidP="00CD55CD">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1A9635B" w14:textId="77777777" w:rsidR="00CD55CD" w:rsidRPr="00BA0BC2" w:rsidRDefault="00CD55CD" w:rsidP="00CD55C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4A55704D" w14:textId="77777777" w:rsidR="00CD55CD" w:rsidRPr="00E209A8" w:rsidRDefault="00CD55CD" w:rsidP="00CD55CD">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4AC2166F" w14:textId="77777777" w:rsidR="00CD55CD" w:rsidRDefault="00CD55CD" w:rsidP="00CD55CD">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12E37FB6" w14:textId="77777777" w:rsidR="00CD55CD" w:rsidRPr="00E76E34" w:rsidRDefault="00CD55CD" w:rsidP="00CD55CD">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CA7255C" w14:textId="77777777" w:rsidR="00CD55CD" w:rsidRPr="00E76E34" w:rsidRDefault="00CD55CD" w:rsidP="00CD55CD">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735115C2" w14:textId="3FFA3E4D" w:rsidR="00CD55CD" w:rsidRPr="00E76E34" w:rsidRDefault="00CD55CD" w:rsidP="00CD55CD">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Driver has returned to line of traffic</w:t>
      </w:r>
      <w:proofErr w:type="gramStart"/>
      <w:r w:rsidRPr="00E76E34">
        <w:rPr>
          <w:rFonts w:ascii="Times New Roman" w:hAnsi="Times New Roman" w:cs="Times New Roman"/>
          <w:sz w:val="24"/>
          <w:szCs w:val="24"/>
        </w:rPr>
        <w:t>”;</w:t>
      </w:r>
      <w:proofErr w:type="gramEnd"/>
    </w:p>
    <w:p w14:paraId="08BC9D6E" w14:textId="77777777" w:rsidR="00CD55CD" w:rsidRPr="00E76E34" w:rsidRDefault="00CD55CD" w:rsidP="00CD55CD">
      <w:pPr>
        <w:ind w:firstLine="720"/>
        <w:rPr>
          <w:rFonts w:ascii="Times New Roman" w:hAnsi="Times New Roman" w:cs="Times New Roman"/>
          <w:sz w:val="24"/>
          <w:szCs w:val="24"/>
        </w:rPr>
      </w:pPr>
      <w:r>
        <w:rPr>
          <w:rFonts w:ascii="Times New Roman" w:hAnsi="Times New Roman" w:cs="Times New Roman"/>
          <w:sz w:val="24"/>
          <w:szCs w:val="24"/>
        </w:rPr>
        <w:t>line_of_traffic</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46F03271" w14:textId="77777777" w:rsidR="00CD55CD" w:rsidRPr="00E76E34" w:rsidRDefault="00CD55CD" w:rsidP="00CD55CD">
      <w:pPr>
        <w:rPr>
          <w:rFonts w:ascii="Times New Roman" w:hAnsi="Times New Roman" w:cs="Times New Roman"/>
          <w:sz w:val="24"/>
          <w:szCs w:val="24"/>
        </w:rPr>
      </w:pPr>
      <w:r w:rsidRPr="00E76E34">
        <w:rPr>
          <w:rFonts w:ascii="Times New Roman" w:hAnsi="Times New Roman" w:cs="Times New Roman"/>
          <w:sz w:val="24"/>
          <w:szCs w:val="24"/>
        </w:rPr>
        <w:t>else</w:t>
      </w:r>
    </w:p>
    <w:p w14:paraId="07CBFCB6" w14:textId="77777777" w:rsidR="00CD55CD" w:rsidRPr="004725F2" w:rsidRDefault="00CD55CD" w:rsidP="00CD55CD">
      <w:pPr>
        <w:ind w:firstLine="720"/>
        <w:rPr>
          <w:rFonts w:ascii="Times New Roman" w:hAnsi="Times New Roman" w:cs="Times New Roman"/>
        </w:rPr>
      </w:pPr>
      <w:r>
        <w:rPr>
          <w:rFonts w:ascii="Times New Roman" w:hAnsi="Times New Roman" w:cs="Times New Roman"/>
          <w:sz w:val="24"/>
          <w:szCs w:val="24"/>
        </w:rPr>
        <w:t>line_of_traffic</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37AA758F" w14:textId="77777777" w:rsidR="00CD55CD" w:rsidRPr="00C4315F" w:rsidRDefault="00CD55CD" w:rsidP="00CD55CD">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8</w:t>
      </w:r>
    </w:p>
    <w:p w14:paraId="216CC592" w14:textId="77777777" w:rsidR="00CD55CD" w:rsidRDefault="00CD55CD" w:rsidP="00CD55CD">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64E4249D" w14:textId="77777777" w:rsidR="00CD55CD" w:rsidRPr="005200AD" w:rsidRDefault="00CD55CD" w:rsidP="00CD55CD">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CD55CD" w14:paraId="4CA4F309" w14:textId="77777777" w:rsidTr="00B16DDC">
        <w:tc>
          <w:tcPr>
            <w:tcW w:w="1413" w:type="dxa"/>
          </w:tcPr>
          <w:p w14:paraId="1F5D8C2E" w14:textId="77777777" w:rsidR="00CD55CD" w:rsidRDefault="00CD55C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62D77ED3" w14:textId="77777777" w:rsidR="00CD55CD" w:rsidRDefault="00CD55C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02954C0" w14:textId="77777777" w:rsidR="00CD55CD" w:rsidRDefault="00CD55C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CD55CD" w14:paraId="788941BE" w14:textId="77777777" w:rsidTr="00B16DDC">
        <w:tc>
          <w:tcPr>
            <w:tcW w:w="1413" w:type="dxa"/>
          </w:tcPr>
          <w:p w14:paraId="6F0C7D54" w14:textId="77777777" w:rsidR="00CD55CD" w:rsidRDefault="00CD55C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4D30FEAB" w14:textId="40D497AF" w:rsidR="00CD55CD" w:rsidRDefault="00CD55C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Driver has returned to line of traffic</w:t>
            </w:r>
          </w:p>
        </w:tc>
        <w:tc>
          <w:tcPr>
            <w:tcW w:w="3006" w:type="dxa"/>
          </w:tcPr>
          <w:p w14:paraId="6BA6C966" w14:textId="77777777" w:rsidR="00CD55CD" w:rsidRDefault="00CD55CD"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4AC013F" w14:textId="77777777" w:rsidR="00CD55CD" w:rsidRPr="004A1249" w:rsidRDefault="00CD55CD" w:rsidP="00CD55CD">
      <w:pPr>
        <w:spacing w:after="0"/>
        <w:rPr>
          <w:rFonts w:ascii="Times New Roman" w:hAnsi="Times New Roman" w:cs="Times New Roman"/>
          <w:b/>
        </w:rPr>
      </w:pPr>
    </w:p>
    <w:p w14:paraId="15B8A508" w14:textId="77777777" w:rsidR="00CD55CD" w:rsidRDefault="00CD55CD" w:rsidP="00CD55CD">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679FE0E5" w14:textId="77777777" w:rsidR="00CD55CD" w:rsidRDefault="00CD55CD" w:rsidP="00CD55CD">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2C10D987" w14:textId="7B83ABD9" w:rsidR="00440FDD" w:rsidRPr="00F33ECE" w:rsidRDefault="00CD55CD" w:rsidP="00CD55CD">
      <w:pPr>
        <w:spacing w:after="0"/>
        <w:rPr>
          <w:rFonts w:ascii="Times New Roman" w:hAnsi="Times New Roman" w:cs="Times New Roman"/>
          <w:b/>
          <w:sz w:val="20"/>
          <w:szCs w:val="20"/>
        </w:rPr>
      </w:pPr>
      <w:r>
        <w:rPr>
          <w:rFonts w:ascii="Times New Roman" w:hAnsi="Times New Roman" w:cs="Times New Roman"/>
          <w:bCs/>
          <w:color w:val="000000" w:themeColor="text1"/>
          <w:sz w:val="24"/>
          <w:szCs w:val="24"/>
        </w:rPr>
        <w:tab/>
        <w:t>The atom is considered a False atom</w:t>
      </w:r>
    </w:p>
    <w:p w14:paraId="00050B73" w14:textId="77777777" w:rsidR="007E4340" w:rsidRDefault="007E4340" w:rsidP="00386D9D">
      <w:pPr>
        <w:spacing w:after="0"/>
        <w:rPr>
          <w:rFonts w:ascii="Times New Roman" w:hAnsi="Times New Roman" w:cs="Times New Roman"/>
          <w:b/>
          <w:sz w:val="24"/>
          <w:szCs w:val="24"/>
        </w:rPr>
      </w:pPr>
    </w:p>
    <w:p w14:paraId="2C10D988" w14:textId="594B800D" w:rsidR="00A4120F" w:rsidRPr="007E4340" w:rsidRDefault="007A2FFD" w:rsidP="00386D9D">
      <w:pPr>
        <w:spacing w:after="0"/>
        <w:rPr>
          <w:rFonts w:ascii="Times New Roman" w:hAnsi="Times New Roman" w:cs="Times New Roman"/>
          <w:b/>
          <w:sz w:val="24"/>
          <w:szCs w:val="24"/>
        </w:rPr>
      </w:pPr>
      <w:r w:rsidRPr="007E4340">
        <w:rPr>
          <w:rFonts w:ascii="Times New Roman" w:hAnsi="Times New Roman" w:cs="Times New Roman"/>
          <w:b/>
          <w:sz w:val="24"/>
          <w:szCs w:val="24"/>
        </w:rPr>
        <w:t xml:space="preserve">Total </w:t>
      </w:r>
      <w:r w:rsidR="00276505">
        <w:rPr>
          <w:rFonts w:ascii="Times New Roman" w:hAnsi="Times New Roman" w:cs="Times New Roman"/>
          <w:b/>
          <w:sz w:val="24"/>
          <w:szCs w:val="24"/>
        </w:rPr>
        <w:t>100</w:t>
      </w:r>
      <w:r w:rsidR="00B70B8B" w:rsidRPr="007E4340">
        <w:rPr>
          <w:rFonts w:ascii="Times New Roman" w:hAnsi="Times New Roman" w:cs="Times New Roman"/>
          <w:b/>
          <w:sz w:val="24"/>
          <w:szCs w:val="24"/>
        </w:rPr>
        <w:t xml:space="preserve"> Queries including subqueries and nested subqueries</w:t>
      </w:r>
    </w:p>
    <w:p w14:paraId="2C10D989" w14:textId="77777777" w:rsidR="001D0D3E" w:rsidRPr="00F33ECE" w:rsidRDefault="001D0D3E" w:rsidP="00386D9D">
      <w:pPr>
        <w:spacing w:after="0"/>
        <w:rPr>
          <w:rFonts w:ascii="Times New Roman" w:hAnsi="Times New Roman" w:cs="Times New Roman"/>
          <w:b/>
          <w:sz w:val="20"/>
          <w:szCs w:val="20"/>
        </w:rPr>
      </w:pPr>
      <w:r w:rsidRPr="00F33ECE">
        <w:rPr>
          <w:rFonts w:ascii="Times New Roman" w:hAnsi="Times New Roman" w:cs="Times New Roman"/>
          <w:b/>
          <w:sz w:val="20"/>
          <w:szCs w:val="20"/>
        </w:rPr>
        <w:t xml:space="preserve"> </w:t>
      </w:r>
    </w:p>
    <w:p w14:paraId="2C10D98A" w14:textId="77777777" w:rsidR="00FB4D45" w:rsidRPr="00F33ECE" w:rsidRDefault="00FB4D45" w:rsidP="00386D9D">
      <w:pPr>
        <w:spacing w:after="0"/>
        <w:rPr>
          <w:rFonts w:ascii="Times New Roman" w:hAnsi="Times New Roman" w:cs="Times New Roman"/>
          <w:b/>
          <w:sz w:val="20"/>
          <w:szCs w:val="20"/>
        </w:rPr>
      </w:pPr>
      <w:r w:rsidRPr="00F33ECE">
        <w:rPr>
          <w:rFonts w:ascii="Times New Roman" w:hAnsi="Times New Roman" w:cs="Times New Roman"/>
          <w:b/>
          <w:sz w:val="20"/>
          <w:szCs w:val="20"/>
        </w:rPr>
        <w:tab/>
      </w:r>
      <w:r w:rsidRPr="00F33ECE">
        <w:rPr>
          <w:rFonts w:ascii="Times New Roman" w:hAnsi="Times New Roman" w:cs="Times New Roman"/>
          <w:b/>
          <w:sz w:val="20"/>
          <w:szCs w:val="20"/>
        </w:rPr>
        <w:tab/>
      </w:r>
    </w:p>
    <w:p w14:paraId="2C10D98B" w14:textId="77777777" w:rsidR="001D0D3E" w:rsidRPr="00F33ECE" w:rsidRDefault="001D0D3E" w:rsidP="00386D9D">
      <w:pPr>
        <w:spacing w:after="0"/>
        <w:ind w:firstLine="720"/>
        <w:rPr>
          <w:rFonts w:ascii="Times New Roman" w:hAnsi="Times New Roman" w:cs="Times New Roman"/>
          <w:b/>
          <w:sz w:val="20"/>
          <w:szCs w:val="20"/>
        </w:rPr>
      </w:pPr>
      <w:r w:rsidRPr="00F33ECE">
        <w:rPr>
          <w:rFonts w:ascii="Times New Roman" w:hAnsi="Times New Roman" w:cs="Times New Roman"/>
          <w:b/>
          <w:sz w:val="20"/>
          <w:szCs w:val="20"/>
        </w:rPr>
        <w:t xml:space="preserve"> </w:t>
      </w:r>
    </w:p>
    <w:p w14:paraId="2C10D98C" w14:textId="77777777" w:rsidR="001D0D3E" w:rsidRPr="00F33ECE" w:rsidRDefault="001D0D3E" w:rsidP="00386D9D">
      <w:pPr>
        <w:spacing w:after="0"/>
        <w:ind w:firstLine="720"/>
        <w:rPr>
          <w:rFonts w:ascii="Times New Roman" w:hAnsi="Times New Roman" w:cs="Times New Roman"/>
          <w:b/>
          <w:sz w:val="20"/>
          <w:szCs w:val="20"/>
        </w:rPr>
      </w:pPr>
    </w:p>
    <w:p w14:paraId="2C10D98D" w14:textId="77777777" w:rsidR="001D0D3E" w:rsidRPr="00F33ECE" w:rsidRDefault="001D0D3E" w:rsidP="00386D9D">
      <w:pPr>
        <w:spacing w:after="0"/>
        <w:ind w:left="142"/>
        <w:rPr>
          <w:rFonts w:ascii="Times New Roman" w:hAnsi="Times New Roman" w:cs="Times New Roman"/>
          <w:b/>
          <w:sz w:val="20"/>
          <w:szCs w:val="20"/>
        </w:rPr>
      </w:pPr>
    </w:p>
    <w:p w14:paraId="2C10D98E" w14:textId="77777777" w:rsidR="009660B0" w:rsidRPr="00F33ECE" w:rsidRDefault="009660B0" w:rsidP="00386D9D">
      <w:pPr>
        <w:spacing w:after="0"/>
        <w:rPr>
          <w:rFonts w:ascii="Times New Roman" w:hAnsi="Times New Roman" w:cs="Times New Roman"/>
          <w:b/>
          <w:sz w:val="20"/>
          <w:szCs w:val="20"/>
        </w:rPr>
      </w:pPr>
    </w:p>
    <w:p w14:paraId="2C10D98F" w14:textId="77777777" w:rsidR="0000666E" w:rsidRPr="00F33ECE" w:rsidRDefault="0000666E" w:rsidP="00386D9D">
      <w:pPr>
        <w:spacing w:after="0"/>
        <w:rPr>
          <w:rFonts w:ascii="Times New Roman" w:hAnsi="Times New Roman" w:cs="Times New Roman"/>
          <w:sz w:val="20"/>
          <w:szCs w:val="20"/>
        </w:rPr>
      </w:pPr>
    </w:p>
    <w:sectPr w:rsidR="0000666E" w:rsidRPr="00F33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0EDA"/>
    <w:multiLevelType w:val="hybridMultilevel"/>
    <w:tmpl w:val="F7784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A3NDKxNDQxMjZT0lEKTi0uzszPAykwNKwFAJZ1Hk0tAAAA"/>
  </w:docVars>
  <w:rsids>
    <w:rsidRoot w:val="00543908"/>
    <w:rsid w:val="0000666E"/>
    <w:rsid w:val="00045F35"/>
    <w:rsid w:val="00076CDD"/>
    <w:rsid w:val="00077390"/>
    <w:rsid w:val="00083C0A"/>
    <w:rsid w:val="000B056F"/>
    <w:rsid w:val="000C3AAB"/>
    <w:rsid w:val="0012269B"/>
    <w:rsid w:val="00134649"/>
    <w:rsid w:val="00135333"/>
    <w:rsid w:val="001662CD"/>
    <w:rsid w:val="00183365"/>
    <w:rsid w:val="00197E25"/>
    <w:rsid w:val="001B14BE"/>
    <w:rsid w:val="001D0D3E"/>
    <w:rsid w:val="001D1022"/>
    <w:rsid w:val="001D4C71"/>
    <w:rsid w:val="002114E8"/>
    <w:rsid w:val="002179DD"/>
    <w:rsid w:val="002214ED"/>
    <w:rsid w:val="00225941"/>
    <w:rsid w:val="00253742"/>
    <w:rsid w:val="00254055"/>
    <w:rsid w:val="00263140"/>
    <w:rsid w:val="00276505"/>
    <w:rsid w:val="0028479E"/>
    <w:rsid w:val="002C6FC8"/>
    <w:rsid w:val="002E19ED"/>
    <w:rsid w:val="002E7D00"/>
    <w:rsid w:val="00311763"/>
    <w:rsid w:val="0031413B"/>
    <w:rsid w:val="00331E2F"/>
    <w:rsid w:val="00340ED4"/>
    <w:rsid w:val="00342215"/>
    <w:rsid w:val="00346933"/>
    <w:rsid w:val="00352491"/>
    <w:rsid w:val="00363B76"/>
    <w:rsid w:val="00386D9D"/>
    <w:rsid w:val="003A0253"/>
    <w:rsid w:val="003B583C"/>
    <w:rsid w:val="003D4947"/>
    <w:rsid w:val="00400FA0"/>
    <w:rsid w:val="00403D6F"/>
    <w:rsid w:val="00421BB0"/>
    <w:rsid w:val="0044068C"/>
    <w:rsid w:val="00440FDD"/>
    <w:rsid w:val="004676C1"/>
    <w:rsid w:val="00486947"/>
    <w:rsid w:val="00496B77"/>
    <w:rsid w:val="004A1249"/>
    <w:rsid w:val="004A3C67"/>
    <w:rsid w:val="004C50C3"/>
    <w:rsid w:val="004C719C"/>
    <w:rsid w:val="004F4782"/>
    <w:rsid w:val="0050353D"/>
    <w:rsid w:val="00516766"/>
    <w:rsid w:val="00543908"/>
    <w:rsid w:val="005548A7"/>
    <w:rsid w:val="00563EB7"/>
    <w:rsid w:val="005642E2"/>
    <w:rsid w:val="005746CE"/>
    <w:rsid w:val="005926F3"/>
    <w:rsid w:val="00595A5B"/>
    <w:rsid w:val="005A7D08"/>
    <w:rsid w:val="005B785D"/>
    <w:rsid w:val="005C2897"/>
    <w:rsid w:val="005F407B"/>
    <w:rsid w:val="006223EE"/>
    <w:rsid w:val="00631F82"/>
    <w:rsid w:val="006575A0"/>
    <w:rsid w:val="00686208"/>
    <w:rsid w:val="006917DB"/>
    <w:rsid w:val="006A1619"/>
    <w:rsid w:val="006A3034"/>
    <w:rsid w:val="006A4D1F"/>
    <w:rsid w:val="006B0FF5"/>
    <w:rsid w:val="006B17FA"/>
    <w:rsid w:val="006B22DB"/>
    <w:rsid w:val="006C4ADF"/>
    <w:rsid w:val="006E2D14"/>
    <w:rsid w:val="006F7C05"/>
    <w:rsid w:val="00703A18"/>
    <w:rsid w:val="00744B36"/>
    <w:rsid w:val="00751035"/>
    <w:rsid w:val="00757841"/>
    <w:rsid w:val="00761762"/>
    <w:rsid w:val="00772573"/>
    <w:rsid w:val="007A2FFD"/>
    <w:rsid w:val="007A5B10"/>
    <w:rsid w:val="007C0D63"/>
    <w:rsid w:val="007D12EF"/>
    <w:rsid w:val="007D5C00"/>
    <w:rsid w:val="007E4340"/>
    <w:rsid w:val="00813AA0"/>
    <w:rsid w:val="00815265"/>
    <w:rsid w:val="00852EC2"/>
    <w:rsid w:val="008537E5"/>
    <w:rsid w:val="0086588A"/>
    <w:rsid w:val="00865A8C"/>
    <w:rsid w:val="008715A0"/>
    <w:rsid w:val="008801F3"/>
    <w:rsid w:val="00882338"/>
    <w:rsid w:val="008A3E9A"/>
    <w:rsid w:val="008A7E65"/>
    <w:rsid w:val="008C3801"/>
    <w:rsid w:val="00962719"/>
    <w:rsid w:val="00964A7B"/>
    <w:rsid w:val="00966026"/>
    <w:rsid w:val="009660B0"/>
    <w:rsid w:val="009C1628"/>
    <w:rsid w:val="009D4E87"/>
    <w:rsid w:val="00A04E87"/>
    <w:rsid w:val="00A12BA8"/>
    <w:rsid w:val="00A153E5"/>
    <w:rsid w:val="00A21725"/>
    <w:rsid w:val="00A326DA"/>
    <w:rsid w:val="00A33844"/>
    <w:rsid w:val="00A4120F"/>
    <w:rsid w:val="00A41A64"/>
    <w:rsid w:val="00A751ED"/>
    <w:rsid w:val="00AE545A"/>
    <w:rsid w:val="00AE749B"/>
    <w:rsid w:val="00AF0290"/>
    <w:rsid w:val="00B028C4"/>
    <w:rsid w:val="00B05447"/>
    <w:rsid w:val="00B06C8A"/>
    <w:rsid w:val="00B10CA8"/>
    <w:rsid w:val="00B11C31"/>
    <w:rsid w:val="00B37DFB"/>
    <w:rsid w:val="00B57D26"/>
    <w:rsid w:val="00B70B8B"/>
    <w:rsid w:val="00B83C90"/>
    <w:rsid w:val="00B847C5"/>
    <w:rsid w:val="00B96A1A"/>
    <w:rsid w:val="00BA209F"/>
    <w:rsid w:val="00BC344C"/>
    <w:rsid w:val="00BF46E3"/>
    <w:rsid w:val="00C04EC8"/>
    <w:rsid w:val="00C07587"/>
    <w:rsid w:val="00C130D7"/>
    <w:rsid w:val="00C14C31"/>
    <w:rsid w:val="00C40E99"/>
    <w:rsid w:val="00C4319F"/>
    <w:rsid w:val="00C4778E"/>
    <w:rsid w:val="00C54815"/>
    <w:rsid w:val="00C84691"/>
    <w:rsid w:val="00CB5371"/>
    <w:rsid w:val="00CC5DAA"/>
    <w:rsid w:val="00CD2E89"/>
    <w:rsid w:val="00CD3A2D"/>
    <w:rsid w:val="00CD55CD"/>
    <w:rsid w:val="00CE1B38"/>
    <w:rsid w:val="00CF31CE"/>
    <w:rsid w:val="00D002E8"/>
    <w:rsid w:val="00D303EB"/>
    <w:rsid w:val="00D36720"/>
    <w:rsid w:val="00D5658E"/>
    <w:rsid w:val="00D66A77"/>
    <w:rsid w:val="00D721DA"/>
    <w:rsid w:val="00D93D0E"/>
    <w:rsid w:val="00D954C7"/>
    <w:rsid w:val="00D97410"/>
    <w:rsid w:val="00DB449D"/>
    <w:rsid w:val="00DB6643"/>
    <w:rsid w:val="00DD0F10"/>
    <w:rsid w:val="00DD77B2"/>
    <w:rsid w:val="00E10598"/>
    <w:rsid w:val="00E17FA0"/>
    <w:rsid w:val="00E211FF"/>
    <w:rsid w:val="00E748D4"/>
    <w:rsid w:val="00E752CA"/>
    <w:rsid w:val="00E75CF5"/>
    <w:rsid w:val="00E85FD7"/>
    <w:rsid w:val="00EA2CCF"/>
    <w:rsid w:val="00EB0246"/>
    <w:rsid w:val="00EB09BD"/>
    <w:rsid w:val="00EB45B6"/>
    <w:rsid w:val="00EE75AC"/>
    <w:rsid w:val="00F10CA9"/>
    <w:rsid w:val="00F33ECE"/>
    <w:rsid w:val="00F52C57"/>
    <w:rsid w:val="00F5728A"/>
    <w:rsid w:val="00F66A1A"/>
    <w:rsid w:val="00F80B9F"/>
    <w:rsid w:val="00FB4D45"/>
    <w:rsid w:val="00FC42BA"/>
    <w:rsid w:val="00FF2D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52"/>
  <w15:chartTrackingRefBased/>
  <w15:docId w15:val="{DD6ED124-0D71-4690-B2BA-03E654E5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A5B"/>
  </w:style>
  <w:style w:type="paragraph" w:styleId="Heading1">
    <w:name w:val="heading 1"/>
    <w:basedOn w:val="Normal"/>
    <w:next w:val="Normal"/>
    <w:link w:val="Heading1Char"/>
    <w:uiPriority w:val="9"/>
    <w:qFormat/>
    <w:rsid w:val="002847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1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431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4319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4319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7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19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4319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4319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C4319F"/>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C43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319F"/>
    <w:pPr>
      <w:ind w:left="720"/>
      <w:contextualSpacing/>
    </w:pPr>
  </w:style>
  <w:style w:type="paragraph" w:styleId="Caption">
    <w:name w:val="caption"/>
    <w:basedOn w:val="Normal"/>
    <w:next w:val="Normal"/>
    <w:link w:val="CaptionChar"/>
    <w:uiPriority w:val="35"/>
    <w:qFormat/>
    <w:rsid w:val="00C4319F"/>
    <w:pPr>
      <w:spacing w:after="0" w:line="480" w:lineRule="auto"/>
      <w:ind w:firstLine="567"/>
      <w:jc w:val="both"/>
    </w:pPr>
    <w:rPr>
      <w:rFonts w:ascii="Times New Roman" w:eastAsia="Microsoft JhengHei UI" w:hAnsi="Times New Roman" w:cs="Times New Roman"/>
      <w:color w:val="000000" w:themeColor="text1"/>
      <w:sz w:val="20"/>
      <w:szCs w:val="24"/>
    </w:rPr>
  </w:style>
  <w:style w:type="character" w:customStyle="1" w:styleId="CaptionChar">
    <w:name w:val="Caption Char"/>
    <w:basedOn w:val="DefaultParagraphFont"/>
    <w:link w:val="Caption"/>
    <w:uiPriority w:val="35"/>
    <w:rsid w:val="00C4319F"/>
    <w:rPr>
      <w:rFonts w:ascii="Times New Roman" w:eastAsia="Microsoft JhengHei UI" w:hAnsi="Times New Roman" w:cs="Times New Roman"/>
      <w:color w:val="000000" w:themeColor="text1"/>
      <w:sz w:val="20"/>
      <w:szCs w:val="24"/>
    </w:rPr>
  </w:style>
  <w:style w:type="character" w:styleId="Hyperlink">
    <w:name w:val="Hyperlink"/>
    <w:basedOn w:val="DefaultParagraphFont"/>
    <w:uiPriority w:val="99"/>
    <w:unhideWhenUsed/>
    <w:rsid w:val="00B10CA8"/>
    <w:rPr>
      <w:color w:val="0563C1" w:themeColor="hyperlink"/>
      <w:u w:val="single"/>
    </w:rPr>
  </w:style>
  <w:style w:type="character" w:styleId="UnresolvedMention">
    <w:name w:val="Unresolved Mention"/>
    <w:basedOn w:val="DefaultParagraphFont"/>
    <w:uiPriority w:val="99"/>
    <w:semiHidden/>
    <w:unhideWhenUsed/>
    <w:rsid w:val="00B10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3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0</TotalTime>
  <Pages>13</Pages>
  <Words>2042</Words>
  <Characters>116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1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243</cp:revision>
  <dcterms:created xsi:type="dcterms:W3CDTF">2019-11-15T03:05:00Z</dcterms:created>
  <dcterms:modified xsi:type="dcterms:W3CDTF">2022-01-07T05:57:00Z</dcterms:modified>
</cp:coreProperties>
</file>